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35C9B6F" w14:textId="27ECB3E0" w:rsidR="00181E64" w:rsidRPr="00A30BFC" w:rsidRDefault="00FF7A0E" w:rsidP="00D674AF">
      <w:pPr>
        <w:jc w:val="center"/>
        <w:rPr>
          <w:b/>
          <w:bCs/>
        </w:rPr>
      </w:pPr>
      <w:r w:rsidRPr="00A30BFC">
        <w:rPr>
          <w:b/>
          <w:bCs/>
        </w:rPr>
        <w:t>Formato Solicitud de Publicación</w:t>
      </w:r>
    </w:p>
    <w:p w14:paraId="72C3D1E7" w14:textId="77777777" w:rsidR="00FF7A0E" w:rsidRPr="00A30BFC" w:rsidRDefault="00FF7A0E" w:rsidP="00D674AF">
      <w:pPr>
        <w:jc w:val="center"/>
      </w:pPr>
    </w:p>
    <w:p w14:paraId="5D58904A" w14:textId="4EDF12C1" w:rsidR="00181E64" w:rsidRPr="00A30BFC" w:rsidRDefault="00181E64" w:rsidP="00A30BFC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shd w:val="clear" w:color="auto" w:fill="D9D9D9"/>
        <w:jc w:val="center"/>
        <w:rPr>
          <w:b/>
          <w:bCs/>
        </w:rPr>
      </w:pPr>
      <w:r w:rsidRPr="00A30BFC">
        <w:rPr>
          <w:b/>
          <w:bCs/>
        </w:rPr>
        <w:t>Datos del autor</w:t>
      </w:r>
      <w:r w:rsidR="001962A2">
        <w:rPr>
          <w:b/>
          <w:bCs/>
        </w:rPr>
        <w:t xml:space="preserve"> responsable por la publicación de la obra</w:t>
      </w:r>
      <w:r w:rsidR="00F5324E" w:rsidRPr="00A30BFC">
        <w:rPr>
          <w:b/>
          <w:bCs/>
        </w:rPr>
        <w:t xml:space="preserve"> </w:t>
      </w:r>
    </w:p>
    <w:tbl>
      <w:tblPr>
        <w:tblW w:w="10207" w:type="dxa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764"/>
        <w:gridCol w:w="7443"/>
      </w:tblGrid>
      <w:tr w:rsidR="00452C94" w:rsidRPr="00A30BFC" w14:paraId="57B6C932" w14:textId="77777777" w:rsidTr="005E28D4">
        <w:trPr>
          <w:trHeight w:val="20"/>
        </w:trPr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44D03" w14:textId="77777777" w:rsidR="00452C94" w:rsidRPr="00A30BFC" w:rsidRDefault="00452C94" w:rsidP="00B13FD9">
            <w:pPr>
              <w:pStyle w:val="Contenidodelatabla"/>
              <w:snapToGrid w:val="0"/>
              <w:jc w:val="both"/>
            </w:pPr>
            <w:r w:rsidRPr="00A30BFC">
              <w:t>Nombres y</w:t>
            </w:r>
            <w:r w:rsidRPr="00A30BFC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</w:t>
            </w:r>
            <w:r w:rsidRPr="00A30BFC">
              <w:t>pellidos:</w:t>
            </w:r>
          </w:p>
        </w:tc>
        <w:tc>
          <w:tcPr>
            <w:tcW w:w="7443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F2B35AC" w14:textId="77777777" w:rsidR="00452C94" w:rsidRPr="00A30BFC" w:rsidRDefault="00452C94">
            <w:pPr>
              <w:pStyle w:val="Contenidodelatabla"/>
              <w:snapToGrid w:val="0"/>
              <w:jc w:val="both"/>
            </w:pPr>
          </w:p>
        </w:tc>
      </w:tr>
      <w:tr w:rsidR="00452C94" w:rsidRPr="00A30BFC" w14:paraId="623498EE" w14:textId="77777777" w:rsidTr="005E28D4">
        <w:trPr>
          <w:trHeight w:val="20"/>
        </w:trPr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16878" w14:textId="77777777" w:rsidR="00452C94" w:rsidRPr="00A30BFC" w:rsidRDefault="00452C94" w:rsidP="00B13FD9">
            <w:pPr>
              <w:pStyle w:val="Contenidodelatabla"/>
              <w:snapToGrid w:val="0"/>
              <w:jc w:val="both"/>
            </w:pPr>
            <w:r>
              <w:t>Programa al cual pertenece:</w:t>
            </w:r>
          </w:p>
        </w:tc>
        <w:tc>
          <w:tcPr>
            <w:tcW w:w="7443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0218D40" w14:textId="77777777" w:rsidR="00452C94" w:rsidRPr="00A30BFC" w:rsidRDefault="00452C94">
            <w:pPr>
              <w:pStyle w:val="Contenidodelatabla"/>
              <w:snapToGrid w:val="0"/>
              <w:jc w:val="both"/>
            </w:pPr>
          </w:p>
        </w:tc>
      </w:tr>
      <w:tr w:rsidR="00452C94" w:rsidRPr="00A30BFC" w14:paraId="37C7C79E" w14:textId="77777777" w:rsidTr="005E28D4">
        <w:trPr>
          <w:trHeight w:val="20"/>
        </w:trPr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BC3A5" w14:textId="77777777" w:rsidR="00452C94" w:rsidRPr="00A30BFC" w:rsidRDefault="00452C94" w:rsidP="00B13FD9">
            <w:pPr>
              <w:pStyle w:val="Contenidodelatabla"/>
              <w:snapToGrid w:val="0"/>
              <w:jc w:val="both"/>
            </w:pPr>
            <w:r>
              <w:t>Grupo de Investigación al cual pertenece</w:t>
            </w:r>
            <w:r w:rsidR="006A7211">
              <w:t>:</w:t>
            </w:r>
          </w:p>
        </w:tc>
        <w:tc>
          <w:tcPr>
            <w:tcW w:w="7443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7ED5AF9" w14:textId="77777777" w:rsidR="00452C94" w:rsidRPr="00A30BFC" w:rsidRDefault="00452C94">
            <w:pPr>
              <w:pStyle w:val="Contenidodelatabla"/>
              <w:snapToGrid w:val="0"/>
              <w:jc w:val="both"/>
            </w:pPr>
          </w:p>
        </w:tc>
      </w:tr>
      <w:tr w:rsidR="006A7211" w:rsidRPr="00A30BFC" w14:paraId="258D711F" w14:textId="77777777" w:rsidTr="005E28D4">
        <w:trPr>
          <w:trHeight w:val="102"/>
        </w:trPr>
        <w:tc>
          <w:tcPr>
            <w:tcW w:w="2764" w:type="dxa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0641C4FB" w14:textId="77777777" w:rsidR="006A7211" w:rsidRPr="00A30BFC" w:rsidRDefault="006A7211" w:rsidP="00B13FD9">
            <w:pPr>
              <w:pStyle w:val="Contenidodelatabla"/>
              <w:snapToGrid w:val="0"/>
              <w:jc w:val="both"/>
            </w:pPr>
            <w:r>
              <w:t xml:space="preserve">Código </w:t>
            </w:r>
            <w:r w:rsidR="008F7D5B">
              <w:t>O</w:t>
            </w:r>
            <w:r>
              <w:t>rcid:</w:t>
            </w:r>
          </w:p>
        </w:tc>
        <w:tc>
          <w:tcPr>
            <w:tcW w:w="744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42E76BA" w14:textId="77777777" w:rsidR="006A7211" w:rsidRPr="00A30BFC" w:rsidRDefault="006A7211">
            <w:pPr>
              <w:pStyle w:val="Contenidodelatabla"/>
              <w:snapToGrid w:val="0"/>
              <w:jc w:val="both"/>
            </w:pPr>
          </w:p>
        </w:tc>
      </w:tr>
      <w:tr w:rsidR="006A7211" w:rsidRPr="00A30BFC" w14:paraId="52722109" w14:textId="77777777" w:rsidTr="005E28D4">
        <w:trPr>
          <w:trHeight w:val="102"/>
        </w:trPr>
        <w:tc>
          <w:tcPr>
            <w:tcW w:w="276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3E398AE7" w14:textId="77777777" w:rsidR="006A7211" w:rsidRPr="00A30BFC" w:rsidRDefault="006A7211" w:rsidP="00B13FD9">
            <w:pPr>
              <w:pStyle w:val="Contenidodelatabla"/>
              <w:snapToGrid w:val="0"/>
              <w:jc w:val="both"/>
            </w:pPr>
            <w:r>
              <w:t>CvLAC:</w:t>
            </w:r>
          </w:p>
        </w:tc>
        <w:tc>
          <w:tcPr>
            <w:tcW w:w="744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0929530" w14:textId="77777777" w:rsidR="006A7211" w:rsidRPr="00A30BFC" w:rsidRDefault="006A7211">
            <w:pPr>
              <w:pStyle w:val="Contenidodelatabla"/>
              <w:snapToGrid w:val="0"/>
              <w:jc w:val="both"/>
            </w:pPr>
          </w:p>
        </w:tc>
      </w:tr>
      <w:tr w:rsidR="006A7211" w:rsidRPr="00A30BFC" w14:paraId="08CD92A7" w14:textId="77777777" w:rsidTr="005E28D4">
        <w:trPr>
          <w:trHeight w:val="102"/>
        </w:trPr>
        <w:tc>
          <w:tcPr>
            <w:tcW w:w="276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7F6A44DC" w14:textId="77777777" w:rsidR="006A7211" w:rsidRPr="00A30BFC" w:rsidRDefault="000B1B88" w:rsidP="00B13FD9">
            <w:pPr>
              <w:pStyle w:val="Contenidodelatabla"/>
              <w:snapToGrid w:val="0"/>
              <w:jc w:val="both"/>
            </w:pPr>
            <w:r>
              <w:t>Perfil Google Scholar:</w:t>
            </w:r>
          </w:p>
        </w:tc>
        <w:tc>
          <w:tcPr>
            <w:tcW w:w="744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AE0B006" w14:textId="77777777" w:rsidR="006A7211" w:rsidRPr="00A30BFC" w:rsidRDefault="006A7211">
            <w:pPr>
              <w:pStyle w:val="Contenidodelatabla"/>
              <w:snapToGrid w:val="0"/>
              <w:jc w:val="both"/>
            </w:pPr>
          </w:p>
        </w:tc>
      </w:tr>
      <w:tr w:rsidR="006A7211" w:rsidRPr="00A30BFC" w14:paraId="76F9C436" w14:textId="77777777" w:rsidTr="005E28D4">
        <w:trPr>
          <w:trHeight w:val="256"/>
        </w:trPr>
        <w:tc>
          <w:tcPr>
            <w:tcW w:w="2764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17FB42F" w14:textId="77777777" w:rsidR="006A7211" w:rsidRPr="00A30BFC" w:rsidRDefault="006A7211" w:rsidP="00B13FD9">
            <w:pPr>
              <w:pStyle w:val="Contenidodelatabla"/>
              <w:snapToGrid w:val="0"/>
              <w:jc w:val="both"/>
            </w:pPr>
            <w:r w:rsidRPr="00A30BFC">
              <w:t>Teléfono:</w:t>
            </w:r>
          </w:p>
        </w:tc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04CA9" w14:textId="77777777" w:rsidR="006A7211" w:rsidRPr="00A30BFC" w:rsidRDefault="006A7211">
            <w:pPr>
              <w:pStyle w:val="Contenidodelatabla"/>
              <w:snapToGrid w:val="0"/>
              <w:jc w:val="both"/>
            </w:pPr>
          </w:p>
        </w:tc>
      </w:tr>
      <w:tr w:rsidR="006A7211" w:rsidRPr="00A30BFC" w14:paraId="1DC2EC0F" w14:textId="77777777" w:rsidTr="005E28D4">
        <w:trPr>
          <w:trHeight w:val="123"/>
        </w:trPr>
        <w:tc>
          <w:tcPr>
            <w:tcW w:w="2764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6E93D22" w14:textId="77777777" w:rsidR="006A7211" w:rsidRPr="00A30BFC" w:rsidRDefault="006A7211" w:rsidP="00B13FD9">
            <w:pPr>
              <w:pStyle w:val="Contenidodelatabla"/>
              <w:snapToGrid w:val="0"/>
              <w:jc w:val="both"/>
            </w:pPr>
            <w:r>
              <w:t>Dirección:</w:t>
            </w:r>
          </w:p>
        </w:tc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DB2263" w14:textId="77777777" w:rsidR="006A7211" w:rsidRPr="00A30BFC" w:rsidRDefault="006A7211">
            <w:pPr>
              <w:pStyle w:val="Contenidodelatabla"/>
              <w:snapToGrid w:val="0"/>
              <w:jc w:val="both"/>
            </w:pPr>
          </w:p>
        </w:tc>
      </w:tr>
      <w:tr w:rsidR="006A7211" w:rsidRPr="00A30BFC" w14:paraId="6A16FC20" w14:textId="77777777" w:rsidTr="005E28D4">
        <w:trPr>
          <w:trHeight w:val="123"/>
        </w:trPr>
        <w:tc>
          <w:tcPr>
            <w:tcW w:w="2764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9E6C8D9" w14:textId="77777777" w:rsidR="006A7211" w:rsidRPr="00A30BFC" w:rsidRDefault="006A7211" w:rsidP="00B13FD9">
            <w:pPr>
              <w:pStyle w:val="Contenidodelatabla"/>
              <w:snapToGrid w:val="0"/>
              <w:jc w:val="both"/>
            </w:pPr>
            <w:r w:rsidRPr="006A7211">
              <w:t xml:space="preserve">Correo </w:t>
            </w:r>
            <w:r w:rsidRPr="006A7211">
              <w:rPr>
                <w:color w:val="000000"/>
              </w:rPr>
              <w:t>el</w:t>
            </w:r>
            <w:r w:rsidRPr="00A30BFC">
              <w:t>ectrónico:</w:t>
            </w:r>
          </w:p>
        </w:tc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41F07" w14:textId="77777777" w:rsidR="006A7211" w:rsidRPr="00A30BFC" w:rsidRDefault="006A7211" w:rsidP="006A7211">
            <w:pPr>
              <w:pStyle w:val="Contenidodelatabla"/>
              <w:snapToGrid w:val="0"/>
              <w:jc w:val="both"/>
            </w:pPr>
          </w:p>
        </w:tc>
      </w:tr>
    </w:tbl>
    <w:p w14:paraId="0ED33464" w14:textId="77777777" w:rsidR="00181E64" w:rsidRPr="00A30BFC" w:rsidRDefault="00181E64">
      <w:pPr>
        <w:jc w:val="both"/>
      </w:pPr>
    </w:p>
    <w:p w14:paraId="578D8EDC" w14:textId="77777777" w:rsidR="00181E64" w:rsidRPr="00A30BFC" w:rsidRDefault="00181E64" w:rsidP="004C64E8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3" w:color="000000"/>
        </w:pBdr>
        <w:shd w:val="clear" w:color="auto" w:fill="D9D9D9"/>
        <w:jc w:val="center"/>
        <w:rPr>
          <w:b/>
          <w:bCs/>
        </w:rPr>
      </w:pPr>
      <w:r w:rsidRPr="00A30BFC">
        <w:rPr>
          <w:b/>
          <w:bCs/>
        </w:rPr>
        <w:t xml:space="preserve">Datos generales </w:t>
      </w:r>
      <w:r w:rsidR="00A30BFC">
        <w:rPr>
          <w:b/>
          <w:bCs/>
        </w:rPr>
        <w:t>del libro</w:t>
      </w:r>
    </w:p>
    <w:p w14:paraId="6CAE600A" w14:textId="77777777" w:rsidR="00181E64" w:rsidRPr="00A30BFC" w:rsidRDefault="00181E64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200" w:lineRule="atLeast"/>
        <w:jc w:val="both"/>
      </w:pPr>
    </w:p>
    <w:p w14:paraId="78A762D4" w14:textId="77777777" w:rsidR="00181E64" w:rsidRDefault="00181E64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200" w:lineRule="atLeast"/>
        <w:jc w:val="both"/>
      </w:pPr>
      <w:r w:rsidRPr="00A30BFC">
        <w:t>Título:   ________________________________________________________________________</w:t>
      </w:r>
    </w:p>
    <w:p w14:paraId="48876151" w14:textId="77777777" w:rsidR="00A30BFC" w:rsidRPr="00A30BFC" w:rsidRDefault="00A30BFC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200" w:lineRule="atLeast"/>
        <w:jc w:val="both"/>
      </w:pPr>
    </w:p>
    <w:p w14:paraId="0CAD3579" w14:textId="64FD6D9A" w:rsidR="00181E64" w:rsidRPr="00A30BFC" w:rsidRDefault="003676B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200" w:lineRule="atLeast"/>
        <w:ind w:left="15" w:hanging="15"/>
        <w:jc w:val="both"/>
      </w:pPr>
      <w:r w:rsidRPr="00A30BFC">
        <w:rPr>
          <w:noProof/>
          <w:lang w:eastAsia="es-PA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344C6E4" wp14:editId="2D2AFB74">
                <wp:simplePos x="0" y="0"/>
                <wp:positionH relativeFrom="column">
                  <wp:posOffset>2623185</wp:posOffset>
                </wp:positionH>
                <wp:positionV relativeFrom="paragraph">
                  <wp:posOffset>66675</wp:posOffset>
                </wp:positionV>
                <wp:extent cx="294005" cy="222885"/>
                <wp:effectExtent l="9525" t="13970" r="10795" b="10795"/>
                <wp:wrapNone/>
                <wp:docPr id="28" name="Auto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005" cy="22288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id="_x0000_t176" coordsize="21600,21600" o:spt="176" adj="2700" path="m@0,qx0@0l0@2qy@0,21600l@1,21600qx21600@2l21600@0qy@1,xe" w14:anchorId="7552FCD2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limo="10800,10800" textboxrect="@3,@3,@4,@5" gradientshapeok="t" o:connecttype="custom" o:connectlocs="@8,0;0,@9;@8,@7;@6,@9"/>
              </v:shapetype>
              <v:shape id="AutoShape 157" style="position:absolute;margin-left:206.55pt;margin-top:5.25pt;width:23.15pt;height:17.5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"/>
            </w:pict>
          </mc:Fallback>
        </mc:AlternateContent>
      </w:r>
      <w:r w:rsidR="00181E64" w:rsidRPr="00A30BFC">
        <w:t xml:space="preserve">                  </w:t>
      </w:r>
    </w:p>
    <w:p w14:paraId="6BE91CA6" w14:textId="67728ED3" w:rsidR="00181E64" w:rsidRPr="00A30BFC" w:rsidRDefault="003676B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ind w:left="15" w:hanging="15"/>
        <w:jc w:val="both"/>
      </w:pPr>
      <w:r w:rsidRPr="00A30BFC">
        <w:rPr>
          <w:noProof/>
          <w:lang w:eastAsia="es-PA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08EE927" wp14:editId="5C87F944">
                <wp:simplePos x="0" y="0"/>
                <wp:positionH relativeFrom="column">
                  <wp:posOffset>2623185</wp:posOffset>
                </wp:positionH>
                <wp:positionV relativeFrom="paragraph">
                  <wp:posOffset>203200</wp:posOffset>
                </wp:positionV>
                <wp:extent cx="294005" cy="222885"/>
                <wp:effectExtent l="9525" t="11430" r="10795" b="13335"/>
                <wp:wrapNone/>
                <wp:docPr id="27" name="AutoShape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005" cy="22288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id="AutoShape 158" style="position:absolute;margin-left:206.55pt;margin-top:16pt;width:23.15pt;height:17.5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" w14:anchorId="6FF52CA9"/>
            </w:pict>
          </mc:Fallback>
        </mc:AlternateContent>
      </w:r>
      <w:r w:rsidR="00181E64" w:rsidRPr="00A30BFC">
        <w:t xml:space="preserve">      -  </w:t>
      </w:r>
      <w:r w:rsidR="00A30BFC">
        <w:t>Libro de Investigación</w:t>
      </w:r>
      <w:r w:rsidR="00462962" w:rsidRPr="00A30BFC">
        <w:t xml:space="preserve">               </w:t>
      </w:r>
      <w:r w:rsidR="00D7051B" w:rsidRPr="00A30BFC">
        <w:t xml:space="preserve">      </w:t>
      </w:r>
      <w:r w:rsidR="00B86968" w:rsidRPr="00A30BFC">
        <w:t xml:space="preserve">   </w:t>
      </w:r>
    </w:p>
    <w:p w14:paraId="68FD0743" w14:textId="4ED38BF0" w:rsidR="00181E64" w:rsidRPr="00A30BFC" w:rsidRDefault="003676B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 w:rsidRPr="00A30BFC">
        <w:rPr>
          <w:noProof/>
          <w:lang w:eastAsia="es-PA"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5934C38" wp14:editId="73FD131F">
                <wp:simplePos x="0" y="0"/>
                <wp:positionH relativeFrom="column">
                  <wp:posOffset>2623185</wp:posOffset>
                </wp:positionH>
                <wp:positionV relativeFrom="paragraph">
                  <wp:posOffset>241935</wp:posOffset>
                </wp:positionV>
                <wp:extent cx="294005" cy="222885"/>
                <wp:effectExtent l="9525" t="8255" r="10795" b="6985"/>
                <wp:wrapNone/>
                <wp:docPr id="26" name="AutoShape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005" cy="22288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id="AutoShape 159" style="position:absolute;margin-left:206.55pt;margin-top:19.05pt;width:23.15pt;height:17.5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" w14:anchorId="1F55864C"/>
            </w:pict>
          </mc:Fallback>
        </mc:AlternateContent>
      </w:r>
      <w:r w:rsidR="00181E64" w:rsidRPr="00A30BFC">
        <w:t xml:space="preserve">      -  </w:t>
      </w:r>
      <w:r w:rsidR="00A30BFC">
        <w:t>Libro de Texto</w:t>
      </w:r>
    </w:p>
    <w:p w14:paraId="4E0C7207" w14:textId="0195B16E" w:rsidR="00181E64" w:rsidRDefault="003676B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rPr>
          <w:noProof/>
          <w:lang w:eastAsia="es-PA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EDFCC06" wp14:editId="7242A3E0">
                <wp:simplePos x="0" y="0"/>
                <wp:positionH relativeFrom="column">
                  <wp:posOffset>2623185</wp:posOffset>
                </wp:positionH>
                <wp:positionV relativeFrom="paragraph">
                  <wp:posOffset>258445</wp:posOffset>
                </wp:positionV>
                <wp:extent cx="294005" cy="222885"/>
                <wp:effectExtent l="9525" t="11430" r="10795" b="13335"/>
                <wp:wrapNone/>
                <wp:docPr id="25" name="AutoShape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005" cy="22288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id="AutoShape 164" style="position:absolute;margin-left:206.55pt;margin-top:20.35pt;width:23.15pt;height:17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" w14:anchorId="5CE5AC3D"/>
            </w:pict>
          </mc:Fallback>
        </mc:AlternateContent>
      </w:r>
      <w:r w:rsidR="00181E64" w:rsidRPr="00A30BFC">
        <w:t xml:space="preserve">      -  </w:t>
      </w:r>
      <w:r w:rsidR="00A30BFC">
        <w:t>Libro de Antología</w:t>
      </w:r>
    </w:p>
    <w:p w14:paraId="4E7F4478" w14:textId="77777777" w:rsidR="00A30BFC" w:rsidRDefault="00A30BFC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t xml:space="preserve">      -  Libro de Divulgación Científica</w:t>
      </w:r>
    </w:p>
    <w:p w14:paraId="037285D7" w14:textId="77777777" w:rsidR="00874C38" w:rsidRDefault="00874C3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</w:p>
    <w:p w14:paraId="5B853F34" w14:textId="77777777" w:rsidR="00874C38" w:rsidRDefault="00874C3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t>Palabras clave:</w:t>
      </w:r>
    </w:p>
    <w:p w14:paraId="21D68D47" w14:textId="77777777" w:rsidR="00874C38" w:rsidRDefault="00874C3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</w:p>
    <w:p w14:paraId="3EF69909" w14:textId="77777777" w:rsidR="00874C38" w:rsidRDefault="005809A3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t>Keywords:</w:t>
      </w:r>
    </w:p>
    <w:p w14:paraId="1559C99C" w14:textId="77777777" w:rsidR="003A1435" w:rsidRDefault="003A1435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</w:p>
    <w:p w14:paraId="30982942" w14:textId="77777777" w:rsidR="003A1435" w:rsidRDefault="009B1DE9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t>Estilo de referencia bibliográfica</w:t>
      </w:r>
      <w:r w:rsidR="003A1435">
        <w:t xml:space="preserve"> (APA, IEEE, Vancouver, Chicago):</w:t>
      </w:r>
    </w:p>
    <w:p w14:paraId="58739CAC" w14:textId="77777777" w:rsidR="005809A3" w:rsidRDefault="005809A3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</w:p>
    <w:p w14:paraId="51E261CA" w14:textId="77777777" w:rsidR="00B13FD9" w:rsidRDefault="00B13FD9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</w:p>
    <w:p w14:paraId="2C2C130D" w14:textId="77777777" w:rsidR="00B13FD9" w:rsidRDefault="00B13FD9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</w:p>
    <w:p w14:paraId="664E4833" w14:textId="77777777" w:rsidR="009B1DE9" w:rsidRDefault="009B1DE9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</w:p>
    <w:p w14:paraId="6434C4EF" w14:textId="77777777" w:rsidR="00874C38" w:rsidRDefault="00874C3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lastRenderedPageBreak/>
        <w:t>Línea de investigación:</w:t>
      </w:r>
    </w:p>
    <w:p w14:paraId="5774010E" w14:textId="77777777" w:rsidR="00874C38" w:rsidRDefault="00874C3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</w:p>
    <w:p w14:paraId="18595612" w14:textId="77777777" w:rsidR="00874C38" w:rsidRDefault="00874C3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t xml:space="preserve">Área temática: </w:t>
      </w:r>
    </w:p>
    <w:p w14:paraId="3647BE2A" w14:textId="77777777" w:rsidR="006B4D20" w:rsidRDefault="006B4D20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bookmarkStart w:id="0" w:name="_GoBack"/>
      <w:bookmarkEnd w:id="0"/>
    </w:p>
    <w:p w14:paraId="795731FD" w14:textId="36DD0E24" w:rsidR="008365B8" w:rsidRDefault="003676B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AA2C731" wp14:editId="2139862C">
                <wp:simplePos x="0" y="0"/>
                <wp:positionH relativeFrom="column">
                  <wp:posOffset>1927860</wp:posOffset>
                </wp:positionH>
                <wp:positionV relativeFrom="paragraph">
                  <wp:posOffset>26670</wp:posOffset>
                </wp:positionV>
                <wp:extent cx="190500" cy="133350"/>
                <wp:effectExtent l="9525" t="7620" r="9525" b="11430"/>
                <wp:wrapNone/>
                <wp:docPr id="24" name="AutoShape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500" cy="1333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 algn="ctr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id="AutoShape 196" style="position:absolute;margin-left:151.8pt;margin-top:2.1pt;width:15pt;height:10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733769D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C06171" wp14:editId="7F3520F3">
                <wp:simplePos x="0" y="0"/>
                <wp:positionH relativeFrom="column">
                  <wp:posOffset>1127760</wp:posOffset>
                </wp:positionH>
                <wp:positionV relativeFrom="paragraph">
                  <wp:posOffset>36195</wp:posOffset>
                </wp:positionV>
                <wp:extent cx="190500" cy="133350"/>
                <wp:effectExtent l="9525" t="7620" r="9525" b="11430"/>
                <wp:wrapNone/>
                <wp:docPr id="23" name="AutoShape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500" cy="1333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 algn="ctr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id="AutoShape 195" style="position:absolute;margin-left:88.8pt;margin-top:2.85pt;width:15pt;height:10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48799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"/>
            </w:pict>
          </mc:Fallback>
        </mc:AlternateContent>
      </w:r>
      <w:r w:rsidR="008365B8">
        <w:t xml:space="preserve">En coedición:  Si               No </w:t>
      </w:r>
    </w:p>
    <w:p w14:paraId="2125A3DC" w14:textId="77777777" w:rsidR="008365B8" w:rsidRPr="00A30BFC" w:rsidRDefault="008365B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t xml:space="preserve">IES coeditora: </w:t>
      </w:r>
    </w:p>
    <w:p w14:paraId="3C0BE698" w14:textId="77777777" w:rsidR="00181E64" w:rsidRPr="00A30BFC" w:rsidRDefault="00181E64">
      <w:pPr>
        <w:ind w:left="349"/>
        <w:jc w:val="both"/>
      </w:pPr>
      <w:r w:rsidRPr="00A30BFC">
        <w:t xml:space="preserve"> </w:t>
      </w:r>
    </w:p>
    <w:p w14:paraId="2F9A2D7C" w14:textId="77777777" w:rsidR="00181E64" w:rsidRPr="00A30BFC" w:rsidRDefault="00181E64" w:rsidP="004C64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/>
        <w:jc w:val="center"/>
        <w:rPr>
          <w:bCs/>
        </w:rPr>
      </w:pPr>
      <w:r w:rsidRPr="00A30BFC">
        <w:rPr>
          <w:b/>
          <w:bCs/>
        </w:rPr>
        <w:t xml:space="preserve">Datos técnicos </w:t>
      </w:r>
      <w:r w:rsidR="00A30BFC">
        <w:rPr>
          <w:b/>
          <w:bCs/>
        </w:rPr>
        <w:t>del libro</w:t>
      </w:r>
    </w:p>
    <w:tbl>
      <w:tblPr>
        <w:tblW w:w="1006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40"/>
        <w:gridCol w:w="6525"/>
      </w:tblGrid>
      <w:tr w:rsidR="00181E64" w:rsidRPr="00A30BFC" w14:paraId="04770D03" w14:textId="77777777" w:rsidTr="00D66F11">
        <w:tc>
          <w:tcPr>
            <w:tcW w:w="35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8CFC6D6" w14:textId="77777777" w:rsidR="009B1DE9" w:rsidRDefault="009B1DE9" w:rsidP="00B86968">
            <w:pPr>
              <w:pStyle w:val="Contenidodelatabla"/>
              <w:snapToGrid w:val="0"/>
              <w:jc w:val="both"/>
            </w:pPr>
            <w:r>
              <w:t>El libro debe tener un mínimo de 180 páginas.</w:t>
            </w:r>
          </w:p>
          <w:p w14:paraId="660BE2F2" w14:textId="77777777" w:rsidR="009B1DE9" w:rsidRDefault="009B1DE9" w:rsidP="00B86968">
            <w:pPr>
              <w:pStyle w:val="Contenidodelatabla"/>
              <w:snapToGrid w:val="0"/>
              <w:jc w:val="both"/>
            </w:pPr>
          </w:p>
          <w:p w14:paraId="710E4AA2" w14:textId="11EFBCE3" w:rsidR="00181E64" w:rsidRPr="00A30BFC" w:rsidRDefault="00A30BFC" w:rsidP="00B86968">
            <w:pPr>
              <w:pStyle w:val="Contenidodelatabla"/>
              <w:snapToGrid w:val="0"/>
              <w:jc w:val="both"/>
            </w:pPr>
            <w:r>
              <w:t>Número de Páginas</w:t>
            </w:r>
          </w:p>
        </w:tc>
        <w:tc>
          <w:tcPr>
            <w:tcW w:w="652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C521832" w14:textId="77777777" w:rsidR="00181E64" w:rsidRPr="00A30BFC" w:rsidRDefault="00181E64">
            <w:pPr>
              <w:pStyle w:val="Contenidodelatabla"/>
              <w:snapToGrid w:val="0"/>
              <w:jc w:val="both"/>
            </w:pPr>
          </w:p>
        </w:tc>
      </w:tr>
      <w:tr w:rsidR="00A30BFC" w:rsidRPr="00A30BFC" w14:paraId="72C37A60" w14:textId="77777777" w:rsidTr="008365B8"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98D323" w14:textId="77777777" w:rsidR="00A30BFC" w:rsidRDefault="008365B8" w:rsidP="006874A2">
            <w:pPr>
              <w:pStyle w:val="Contenidodelatabla"/>
              <w:snapToGrid w:val="0"/>
              <w:jc w:val="both"/>
            </w:pPr>
            <w:r>
              <w:t>Número de Capítulo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E8E5C5" w14:textId="77777777" w:rsidR="00A30BFC" w:rsidRPr="00A30BFC" w:rsidRDefault="00A30BFC">
            <w:pPr>
              <w:pStyle w:val="Contenidodelatabla"/>
              <w:snapToGrid w:val="0"/>
              <w:jc w:val="both"/>
            </w:pPr>
          </w:p>
        </w:tc>
      </w:tr>
      <w:tr w:rsidR="008365B8" w:rsidRPr="00A30BFC" w14:paraId="7EE66C35" w14:textId="77777777" w:rsidTr="00ED2CA8">
        <w:trPr>
          <w:trHeight w:val="1274"/>
        </w:trPr>
        <w:tc>
          <w:tcPr>
            <w:tcW w:w="3540" w:type="dxa"/>
            <w:tcBorders>
              <w:top w:val="single" w:sz="4" w:space="0" w:color="auto"/>
              <w:left w:val="single" w:sz="1" w:space="0" w:color="000000"/>
              <w:bottom w:val="single" w:sz="4" w:space="0" w:color="auto"/>
            </w:tcBorders>
            <w:shd w:val="clear" w:color="auto" w:fill="auto"/>
          </w:tcPr>
          <w:p w14:paraId="31B816DE" w14:textId="77777777" w:rsidR="008365B8" w:rsidRDefault="008365B8" w:rsidP="006874A2">
            <w:pPr>
              <w:pStyle w:val="Contenidodelatabla"/>
              <w:snapToGrid w:val="0"/>
              <w:jc w:val="both"/>
            </w:pPr>
            <w:r>
              <w:t>Títulos de los capítulos</w:t>
            </w:r>
            <w:r w:rsidR="00DB031D">
              <w:t xml:space="preserve"> y personal responsable de su desarrollo y edición</w:t>
            </w:r>
            <w:r w:rsidR="00ED2CA8">
              <w:t>.</w:t>
            </w:r>
          </w:p>
          <w:p w14:paraId="2CD43356" w14:textId="77777777" w:rsidR="00ED2CA8" w:rsidRDefault="00ED2CA8" w:rsidP="006874A2">
            <w:pPr>
              <w:pStyle w:val="Contenidodelatabla"/>
              <w:snapToGrid w:val="0"/>
              <w:jc w:val="both"/>
            </w:pPr>
          </w:p>
          <w:p w14:paraId="503A9D79" w14:textId="63C23C49" w:rsidR="00ED2CA8" w:rsidRDefault="00ED2CA8" w:rsidP="006874A2">
            <w:pPr>
              <w:pStyle w:val="Contenidodelatabla"/>
              <w:snapToGrid w:val="0"/>
              <w:jc w:val="both"/>
            </w:pPr>
            <w:r>
              <w:t>Coautores (Máximo por capítulo se aceptan 4 autores)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1" w:space="0" w:color="000000"/>
              <w:bottom w:val="single" w:sz="4" w:space="0" w:color="auto"/>
              <w:right w:val="single" w:sz="1" w:space="0" w:color="000000"/>
            </w:tcBorders>
            <w:shd w:val="clear" w:color="auto" w:fill="auto"/>
          </w:tcPr>
          <w:p w14:paraId="73B81AAC" w14:textId="54087530" w:rsidR="008365B8" w:rsidRDefault="00795BD7">
            <w:pPr>
              <w:pStyle w:val="Contenidodelatabla"/>
              <w:snapToGrid w:val="0"/>
              <w:jc w:val="both"/>
            </w:pPr>
            <w:r w:rsidRPr="00ED2CA8">
              <w:rPr>
                <w:b/>
                <w:bCs/>
              </w:rPr>
              <w:t>Capítulo 1.</w:t>
            </w:r>
            <w:r>
              <w:t xml:space="preserve"> </w:t>
            </w:r>
            <w:r w:rsidRPr="00ED2CA8">
              <w:rPr>
                <w:i/>
                <w:iCs/>
              </w:rPr>
              <w:t>Título</w:t>
            </w:r>
          </w:p>
          <w:p w14:paraId="71BDF22A" w14:textId="5F570463" w:rsidR="00795BD7" w:rsidRDefault="00795BD7">
            <w:pPr>
              <w:pStyle w:val="Contenidodelatabla"/>
              <w:snapToGrid w:val="0"/>
              <w:jc w:val="both"/>
            </w:pPr>
            <w:r>
              <w:t>Autor(es):</w:t>
            </w:r>
          </w:p>
          <w:p w14:paraId="78E43204" w14:textId="4D2CD0EA" w:rsidR="004E32ED" w:rsidRDefault="00170814">
            <w:pPr>
              <w:pStyle w:val="Contenidodelatabla"/>
              <w:snapToGrid w:val="0"/>
              <w:jc w:val="both"/>
            </w:pPr>
            <w:r>
              <w:t>Filiación institucional</w:t>
            </w:r>
          </w:p>
          <w:p w14:paraId="06CC2C76" w14:textId="02AE8E75" w:rsidR="00E90CAD" w:rsidRDefault="00E90CAD">
            <w:pPr>
              <w:pStyle w:val="Contenidodelatabla"/>
              <w:snapToGrid w:val="0"/>
              <w:jc w:val="both"/>
            </w:pPr>
            <w:r>
              <w:t>Correo de contacto:</w:t>
            </w:r>
          </w:p>
          <w:p w14:paraId="655FB544" w14:textId="77777777" w:rsidR="004E32ED" w:rsidRDefault="004E32ED">
            <w:pPr>
              <w:pStyle w:val="Contenidodelatabla"/>
              <w:snapToGrid w:val="0"/>
              <w:jc w:val="both"/>
            </w:pPr>
          </w:p>
          <w:p w14:paraId="23B9EE9C" w14:textId="77777777" w:rsidR="004E32ED" w:rsidRDefault="004E32ED">
            <w:pPr>
              <w:pStyle w:val="Contenidodelatabla"/>
              <w:snapToGrid w:val="0"/>
              <w:jc w:val="both"/>
            </w:pPr>
          </w:p>
          <w:p w14:paraId="2F950CD1" w14:textId="2EDDDE31" w:rsidR="00FB77C6" w:rsidRDefault="00FB77C6" w:rsidP="00FB77C6">
            <w:pPr>
              <w:pStyle w:val="Contenidodelatabla"/>
              <w:snapToGrid w:val="0"/>
              <w:jc w:val="both"/>
            </w:pPr>
            <w:r w:rsidRPr="00ED2CA8">
              <w:rPr>
                <w:b/>
                <w:bCs/>
              </w:rPr>
              <w:t xml:space="preserve">Capítulo </w:t>
            </w:r>
            <w:r>
              <w:rPr>
                <w:b/>
                <w:bCs/>
              </w:rPr>
              <w:t>2</w:t>
            </w:r>
            <w:r w:rsidRPr="00ED2CA8">
              <w:rPr>
                <w:b/>
                <w:bCs/>
              </w:rPr>
              <w:t>.</w:t>
            </w:r>
            <w:r>
              <w:t xml:space="preserve"> </w:t>
            </w:r>
            <w:r w:rsidRPr="00ED2CA8">
              <w:rPr>
                <w:i/>
                <w:iCs/>
              </w:rPr>
              <w:t>Título</w:t>
            </w:r>
          </w:p>
          <w:p w14:paraId="04198080" w14:textId="77777777" w:rsidR="00FB77C6" w:rsidRDefault="00FB77C6" w:rsidP="00FB77C6">
            <w:pPr>
              <w:pStyle w:val="Contenidodelatabla"/>
              <w:snapToGrid w:val="0"/>
              <w:jc w:val="both"/>
            </w:pPr>
            <w:r>
              <w:t>Autor(es):</w:t>
            </w:r>
          </w:p>
          <w:p w14:paraId="6163686B" w14:textId="77777777" w:rsidR="00FB77C6" w:rsidRDefault="00FB77C6" w:rsidP="00FB77C6">
            <w:pPr>
              <w:pStyle w:val="Contenidodelatabla"/>
              <w:snapToGrid w:val="0"/>
              <w:jc w:val="both"/>
            </w:pPr>
            <w:r>
              <w:t>Filiación institucional</w:t>
            </w:r>
          </w:p>
          <w:p w14:paraId="60517F25" w14:textId="77777777" w:rsidR="00E90CAD" w:rsidRDefault="00E90CAD" w:rsidP="00E90CAD">
            <w:pPr>
              <w:pStyle w:val="Contenidodelatabla"/>
              <w:snapToGrid w:val="0"/>
              <w:jc w:val="both"/>
            </w:pPr>
            <w:r>
              <w:t>Correo de contacto:</w:t>
            </w:r>
          </w:p>
          <w:p w14:paraId="2F03A8A5" w14:textId="77777777" w:rsidR="004E32ED" w:rsidRDefault="004E32ED">
            <w:pPr>
              <w:pStyle w:val="Contenidodelatabla"/>
              <w:snapToGrid w:val="0"/>
              <w:jc w:val="both"/>
            </w:pPr>
          </w:p>
          <w:p w14:paraId="3A6990D7" w14:textId="7FF6FCAB" w:rsidR="004E32ED" w:rsidRPr="00A30BFC" w:rsidRDefault="00FB77C6">
            <w:pPr>
              <w:pStyle w:val="Contenidodelatabla"/>
              <w:snapToGrid w:val="0"/>
              <w:jc w:val="both"/>
            </w:pPr>
            <w:r>
              <w:t>[…]</w:t>
            </w:r>
          </w:p>
        </w:tc>
      </w:tr>
      <w:tr w:rsidR="006B4D20" w:rsidRPr="00A30BFC" w14:paraId="5F5CE568" w14:textId="77777777" w:rsidTr="006B4D20">
        <w:tc>
          <w:tcPr>
            <w:tcW w:w="3540" w:type="dxa"/>
            <w:tcBorders>
              <w:top w:val="single" w:sz="4" w:space="0" w:color="auto"/>
              <w:left w:val="single" w:sz="1" w:space="0" w:color="000000"/>
              <w:bottom w:val="single" w:sz="4" w:space="0" w:color="auto"/>
            </w:tcBorders>
            <w:shd w:val="clear" w:color="auto" w:fill="auto"/>
          </w:tcPr>
          <w:p w14:paraId="4D6C4EB6" w14:textId="77777777" w:rsidR="006B4D20" w:rsidRDefault="006B4D20" w:rsidP="006874A2">
            <w:pPr>
              <w:pStyle w:val="Contenidodelatabla"/>
              <w:snapToGrid w:val="0"/>
              <w:jc w:val="both"/>
            </w:pPr>
            <w:r>
              <w:t>Compilador o Editores (Máximo se aceptan 2 Editores)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1" w:space="0" w:color="000000"/>
              <w:bottom w:val="single" w:sz="4" w:space="0" w:color="auto"/>
              <w:right w:val="single" w:sz="1" w:space="0" w:color="000000"/>
            </w:tcBorders>
            <w:shd w:val="clear" w:color="auto" w:fill="auto"/>
          </w:tcPr>
          <w:p w14:paraId="4F14786E" w14:textId="77777777" w:rsidR="006B4D20" w:rsidRDefault="006B4D20">
            <w:pPr>
              <w:pStyle w:val="Contenidodelatabla"/>
              <w:snapToGrid w:val="0"/>
              <w:jc w:val="both"/>
            </w:pPr>
          </w:p>
        </w:tc>
      </w:tr>
      <w:tr w:rsidR="006B4D20" w:rsidRPr="00A30BFC" w14:paraId="7759F1E4" w14:textId="77777777" w:rsidTr="008365B8">
        <w:tc>
          <w:tcPr>
            <w:tcW w:w="3540" w:type="dxa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9D9B1A2" w14:textId="77777777" w:rsidR="006B4D20" w:rsidRDefault="006B4D20" w:rsidP="006874A2">
            <w:pPr>
              <w:pStyle w:val="Contenidodelatabla"/>
              <w:snapToGrid w:val="0"/>
              <w:jc w:val="both"/>
            </w:pPr>
          </w:p>
        </w:tc>
        <w:tc>
          <w:tcPr>
            <w:tcW w:w="6525" w:type="dxa"/>
            <w:tcBorders>
              <w:top w:val="single" w:sz="4" w:space="0" w:color="auto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F804813" w14:textId="77777777" w:rsidR="006B4D20" w:rsidRDefault="006B4D20">
            <w:pPr>
              <w:pStyle w:val="Contenidodelatabla"/>
              <w:snapToGrid w:val="0"/>
              <w:jc w:val="both"/>
            </w:pPr>
          </w:p>
        </w:tc>
      </w:tr>
    </w:tbl>
    <w:p w14:paraId="50A1B4BC" w14:textId="77777777" w:rsidR="00181E64" w:rsidRPr="00A30BFC" w:rsidRDefault="00181E64"/>
    <w:tbl>
      <w:tblPr>
        <w:tblW w:w="1006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065"/>
      </w:tblGrid>
      <w:tr w:rsidR="00181E64" w:rsidRPr="00A30BFC" w14:paraId="0B8C9FD7" w14:textId="77777777" w:rsidTr="004C64E8">
        <w:tc>
          <w:tcPr>
            <w:tcW w:w="100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14:paraId="669F6257" w14:textId="77777777" w:rsidR="00181E64" w:rsidRPr="00A30BFC" w:rsidRDefault="00181E64">
            <w:pPr>
              <w:pStyle w:val="Contenidodelatabla"/>
              <w:snapToGrid w:val="0"/>
              <w:jc w:val="center"/>
              <w:rPr>
                <w:b/>
                <w:bCs/>
              </w:rPr>
            </w:pPr>
            <w:r w:rsidRPr="00A30BFC">
              <w:rPr>
                <w:b/>
                <w:bCs/>
              </w:rPr>
              <w:t>Resumen</w:t>
            </w:r>
            <w:r w:rsidR="00352473">
              <w:rPr>
                <w:b/>
                <w:bCs/>
              </w:rPr>
              <w:t xml:space="preserve"> en español e inglés</w:t>
            </w:r>
            <w:r w:rsidRPr="00A30BFC">
              <w:rPr>
                <w:b/>
                <w:bCs/>
              </w:rPr>
              <w:t xml:space="preserve"> </w:t>
            </w:r>
            <w:r w:rsidR="00520989" w:rsidRPr="00A30BFC">
              <w:rPr>
                <w:b/>
                <w:bCs/>
              </w:rPr>
              <w:t>(</w:t>
            </w:r>
            <w:r w:rsidR="00452C94">
              <w:rPr>
                <w:b/>
                <w:bCs/>
              </w:rPr>
              <w:t>1</w:t>
            </w:r>
            <w:r w:rsidR="00E34AD0">
              <w:rPr>
                <w:b/>
                <w:bCs/>
              </w:rPr>
              <w:t>50</w:t>
            </w:r>
            <w:r w:rsidR="009B1DE9">
              <w:rPr>
                <w:b/>
                <w:bCs/>
              </w:rPr>
              <w:t xml:space="preserve"> - 250</w:t>
            </w:r>
            <w:r w:rsidRPr="00A30BFC">
              <w:rPr>
                <w:b/>
                <w:bCs/>
              </w:rPr>
              <w:t xml:space="preserve"> palabras máximo)</w:t>
            </w:r>
          </w:p>
        </w:tc>
      </w:tr>
      <w:tr w:rsidR="00181E64" w:rsidRPr="00A30BFC" w14:paraId="13D4853F" w14:textId="77777777" w:rsidTr="004C64E8">
        <w:tc>
          <w:tcPr>
            <w:tcW w:w="1006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CDCB4BA" w14:textId="77777777" w:rsidR="004E32ED" w:rsidRDefault="004E32ED">
            <w:pPr>
              <w:pStyle w:val="Contenidodelatabla"/>
              <w:jc w:val="both"/>
            </w:pPr>
          </w:p>
          <w:p w14:paraId="2A0E1133" w14:textId="77777777" w:rsidR="004E32ED" w:rsidRPr="00A30BFC" w:rsidRDefault="004E32ED">
            <w:pPr>
              <w:pStyle w:val="Contenidodelatabla"/>
              <w:jc w:val="both"/>
            </w:pPr>
          </w:p>
          <w:p w14:paraId="78B68BE5" w14:textId="77777777" w:rsidR="00F2314D" w:rsidRDefault="00F2314D">
            <w:pPr>
              <w:pStyle w:val="Contenidodelatabla"/>
              <w:jc w:val="both"/>
            </w:pPr>
          </w:p>
          <w:p w14:paraId="0E21BD24" w14:textId="77777777" w:rsidR="004E32ED" w:rsidRDefault="004E32ED">
            <w:pPr>
              <w:pStyle w:val="Contenidodelatabla"/>
              <w:jc w:val="both"/>
            </w:pPr>
          </w:p>
          <w:p w14:paraId="3F61C5C0" w14:textId="77777777" w:rsidR="004E32ED" w:rsidRPr="00A30BFC" w:rsidRDefault="004E32ED">
            <w:pPr>
              <w:pStyle w:val="Contenidodelatabla"/>
              <w:jc w:val="both"/>
            </w:pPr>
          </w:p>
          <w:p w14:paraId="24EC2F04" w14:textId="77777777" w:rsidR="00181E64" w:rsidRPr="00A30BFC" w:rsidRDefault="00181E64">
            <w:pPr>
              <w:pStyle w:val="Contenidodelatabla"/>
              <w:jc w:val="both"/>
            </w:pPr>
          </w:p>
        </w:tc>
      </w:tr>
    </w:tbl>
    <w:p w14:paraId="5B087EBA" w14:textId="77777777" w:rsidR="00E34AD0" w:rsidRPr="00A30BFC" w:rsidRDefault="00E34AD0" w:rsidP="00E34AD0"/>
    <w:tbl>
      <w:tblPr>
        <w:tblW w:w="1006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065"/>
      </w:tblGrid>
      <w:tr w:rsidR="00E34AD0" w:rsidRPr="00A30BFC" w14:paraId="6CF257E9" w14:textId="77777777" w:rsidTr="005E28D4">
        <w:tc>
          <w:tcPr>
            <w:tcW w:w="100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14:paraId="6FF2924A" w14:textId="77777777" w:rsidR="00E34AD0" w:rsidRDefault="00E34AD0" w:rsidP="005E28D4">
            <w:pPr>
              <w:pStyle w:val="Contenidodelatabla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structura</w:t>
            </w:r>
            <w:r w:rsidRPr="00A30BFC">
              <w:rPr>
                <w:b/>
                <w:bCs/>
              </w:rPr>
              <w:t xml:space="preserve"> </w:t>
            </w:r>
            <w:r w:rsidR="00F27C4A">
              <w:rPr>
                <w:b/>
                <w:bCs/>
              </w:rPr>
              <w:t>(IMRAD)</w:t>
            </w:r>
          </w:p>
          <w:p w14:paraId="47E3103A" w14:textId="409358FF" w:rsidR="005809A3" w:rsidRPr="00A30BFC" w:rsidRDefault="001B1D81" w:rsidP="005E28D4">
            <w:pPr>
              <w:pStyle w:val="Contenidodelatabla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La publicación debe contar con los siguientes</w:t>
            </w:r>
            <w:r w:rsidR="008365B8">
              <w:rPr>
                <w:b/>
                <w:bCs/>
              </w:rPr>
              <w:t xml:space="preserve"> ítems</w:t>
            </w:r>
            <w:r w:rsidR="003320DC">
              <w:rPr>
                <w:b/>
                <w:bCs/>
              </w:rPr>
              <w:t xml:space="preserve"> (Rellene</w:t>
            </w:r>
            <w:r w:rsidR="008416BD">
              <w:rPr>
                <w:b/>
                <w:bCs/>
              </w:rPr>
              <w:t xml:space="preserve"> los cuadros con los que cuenta)</w:t>
            </w:r>
          </w:p>
        </w:tc>
      </w:tr>
      <w:tr w:rsidR="00E34AD0" w:rsidRPr="00A30BFC" w14:paraId="09B09CA4" w14:textId="77777777" w:rsidTr="005E28D4">
        <w:tc>
          <w:tcPr>
            <w:tcW w:w="1006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823737E" w14:textId="1A02A7F2" w:rsidR="00E34AD0" w:rsidRDefault="003676B8" w:rsidP="00F27C4A">
            <w:pPr>
              <w:pStyle w:val="Contenidodelatabla"/>
              <w:snapToGrid w:val="0"/>
              <w:jc w:val="both"/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6C670031" wp14:editId="34938283">
                      <wp:simplePos x="0" y="0"/>
                      <wp:positionH relativeFrom="column">
                        <wp:posOffset>1292860</wp:posOffset>
                      </wp:positionH>
                      <wp:positionV relativeFrom="paragraph">
                        <wp:posOffset>31115</wp:posOffset>
                      </wp:positionV>
                      <wp:extent cx="190500" cy="133350"/>
                      <wp:effectExtent l="9525" t="13970" r="9525" b="5080"/>
                      <wp:wrapNone/>
                      <wp:docPr id="22" name="AutoShape 1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oundrect id="AutoShape 183" style="position:absolute;margin-left:101.8pt;margin-top:2.45pt;width:15pt;height:10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67E4F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"/>
                  </w:pict>
                </mc:Fallback>
              </mc:AlternateContent>
            </w:r>
            <w:r w:rsidR="0055209F">
              <w:t xml:space="preserve">Tabla de </w:t>
            </w:r>
            <w:r w:rsidR="005809A3">
              <w:t>C</w:t>
            </w:r>
            <w:r w:rsidR="0055209F">
              <w:t>ontenido</w:t>
            </w:r>
            <w:r w:rsidR="005809A3">
              <w:t xml:space="preserve"> </w:t>
            </w:r>
          </w:p>
          <w:p w14:paraId="73126756" w14:textId="510CB5A4" w:rsidR="0055209F" w:rsidRDefault="003676B8" w:rsidP="00F27C4A">
            <w:pPr>
              <w:pStyle w:val="Contenidodelatabla"/>
              <w:snapToGrid w:val="0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467F5754" wp14:editId="670BF6EC">
                      <wp:simplePos x="0" y="0"/>
                      <wp:positionH relativeFrom="column">
                        <wp:posOffset>1617980</wp:posOffset>
                      </wp:positionH>
                      <wp:positionV relativeFrom="paragraph">
                        <wp:posOffset>36830</wp:posOffset>
                      </wp:positionV>
                      <wp:extent cx="190500" cy="133350"/>
                      <wp:effectExtent l="10795" t="13970" r="8255" b="5080"/>
                      <wp:wrapNone/>
                      <wp:docPr id="21" name="AutoShape 1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oundrect id="AutoShape 184" style="position:absolute;margin-left:127.4pt;margin-top:2.9pt;width:15pt;height:10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43618BE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"/>
                  </w:pict>
                </mc:Fallback>
              </mc:AlternateContent>
            </w:r>
            <w:r w:rsidR="005809A3">
              <w:t xml:space="preserve">Índice de Tablas, Figuras </w:t>
            </w:r>
          </w:p>
          <w:p w14:paraId="241341C9" w14:textId="0E5F2729" w:rsidR="005809A3" w:rsidRDefault="003676B8" w:rsidP="00F27C4A">
            <w:pPr>
              <w:pStyle w:val="Contenidodelatabla"/>
              <w:snapToGrid w:val="0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1E46115A" wp14:editId="2FCE09EA">
                      <wp:simplePos x="0" y="0"/>
                      <wp:positionH relativeFrom="column">
                        <wp:posOffset>1873885</wp:posOffset>
                      </wp:positionH>
                      <wp:positionV relativeFrom="paragraph">
                        <wp:posOffset>32385</wp:posOffset>
                      </wp:positionV>
                      <wp:extent cx="190500" cy="133350"/>
                      <wp:effectExtent l="9525" t="13335" r="9525" b="5715"/>
                      <wp:wrapNone/>
                      <wp:docPr id="20" name="AutoShape 1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oundrect id="AutoShape 185" style="position:absolute;margin-left:147.55pt;margin-top:2.55pt;width:15pt;height:10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3BDD80D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"/>
                  </w:pict>
                </mc:Fallback>
              </mc:AlternateContent>
            </w:r>
            <w:r w:rsidR="005809A3">
              <w:t>Agradecimientos (opcional)</w:t>
            </w:r>
          </w:p>
          <w:p w14:paraId="11CF7318" w14:textId="37628C6D" w:rsidR="005809A3" w:rsidRDefault="003676B8" w:rsidP="00F27C4A">
            <w:pPr>
              <w:pStyle w:val="Contenidodelatabla"/>
              <w:snapToGrid w:val="0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1146963" wp14:editId="3F082AE6">
                      <wp:simplePos x="0" y="0"/>
                      <wp:positionH relativeFrom="column">
                        <wp:posOffset>1273810</wp:posOffset>
                      </wp:positionH>
                      <wp:positionV relativeFrom="paragraph">
                        <wp:posOffset>34925</wp:posOffset>
                      </wp:positionV>
                      <wp:extent cx="190500" cy="133350"/>
                      <wp:effectExtent l="9525" t="10160" r="9525" b="8890"/>
                      <wp:wrapNone/>
                      <wp:docPr id="19" name="AutoShape 1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oundrect id="AutoShape 186" style="position:absolute;margin-left:100.3pt;margin-top:2.75pt;width:15pt;height:10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2AECF85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"/>
                  </w:pict>
                </mc:Fallback>
              </mc:AlternateContent>
            </w:r>
            <w:r w:rsidR="005809A3">
              <w:t>Prólogo (opcional)</w:t>
            </w:r>
          </w:p>
          <w:p w14:paraId="5E7F2699" w14:textId="0EE0E15A" w:rsidR="005809A3" w:rsidRPr="00A30BFC" w:rsidRDefault="003676B8" w:rsidP="00F27C4A">
            <w:pPr>
              <w:pStyle w:val="Contenidodelatabla"/>
              <w:snapToGrid w:val="0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71BBD94" wp14:editId="3B282A05">
                      <wp:simplePos x="0" y="0"/>
                      <wp:positionH relativeFrom="column">
                        <wp:posOffset>1273810</wp:posOffset>
                      </wp:positionH>
                      <wp:positionV relativeFrom="paragraph">
                        <wp:posOffset>31115</wp:posOffset>
                      </wp:positionV>
                      <wp:extent cx="190500" cy="133350"/>
                      <wp:effectExtent l="9525" t="10160" r="9525" b="8890"/>
                      <wp:wrapNone/>
                      <wp:docPr id="18" name="AutoShape 1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oundrect id="AutoShape 187" style="position:absolute;margin-left:100.3pt;margin-top:2.45pt;width:15pt;height: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58F5356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"/>
                  </w:pict>
                </mc:Fallback>
              </mc:AlternateContent>
            </w:r>
            <w:r w:rsidR="005809A3">
              <w:t>Prefacio (opcional)</w:t>
            </w:r>
          </w:p>
          <w:p w14:paraId="4EF8B557" w14:textId="437D7B0A" w:rsidR="00F27C4A" w:rsidRDefault="003676B8" w:rsidP="00F27C4A">
            <w:pPr>
              <w:spacing w:line="200" w:lineRule="atLeast"/>
              <w:ind w:left="15" w:hanging="15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E449C99" wp14:editId="7013D273">
                      <wp:simplePos x="0" y="0"/>
                      <wp:positionH relativeFrom="column">
                        <wp:posOffset>645160</wp:posOffset>
                      </wp:positionH>
                      <wp:positionV relativeFrom="paragraph">
                        <wp:posOffset>31115</wp:posOffset>
                      </wp:positionV>
                      <wp:extent cx="190500" cy="133350"/>
                      <wp:effectExtent l="9525" t="13970" r="9525" b="5080"/>
                      <wp:wrapNone/>
                      <wp:docPr id="17" name="AutoShape 1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oundrect id="AutoShape 188" style="position:absolute;margin-left:50.8pt;margin-top:2.45pt;width:15pt;height:1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3CD038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"/>
                  </w:pict>
                </mc:Fallback>
              </mc:AlternateContent>
            </w:r>
            <w:r w:rsidR="00F27C4A">
              <w:t>Resumen</w:t>
            </w:r>
          </w:p>
          <w:p w14:paraId="3651AAD0" w14:textId="74A18B3A" w:rsidR="00F27C4A" w:rsidRDefault="003676B8" w:rsidP="00F27C4A">
            <w:pPr>
              <w:spacing w:line="200" w:lineRule="atLeast"/>
              <w:ind w:left="15" w:hanging="15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9388A03" wp14:editId="29CE911B">
                      <wp:simplePos x="0" y="0"/>
                      <wp:positionH relativeFrom="column">
                        <wp:posOffset>654685</wp:posOffset>
                      </wp:positionH>
                      <wp:positionV relativeFrom="paragraph">
                        <wp:posOffset>23495</wp:posOffset>
                      </wp:positionV>
                      <wp:extent cx="190500" cy="133350"/>
                      <wp:effectExtent l="9525" t="10160" r="9525" b="8890"/>
                      <wp:wrapNone/>
                      <wp:docPr id="16" name="AutoShape 1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oundrect id="AutoShape 189" style="position:absolute;margin-left:51.55pt;margin-top:1.85pt;width:15pt;height:1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4CAD4A9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"/>
                  </w:pict>
                </mc:Fallback>
              </mc:AlternateContent>
            </w:r>
            <w:r w:rsidR="00F27C4A">
              <w:t>Abstract</w:t>
            </w:r>
          </w:p>
          <w:p w14:paraId="5329A44E" w14:textId="69631A69" w:rsidR="00C51935" w:rsidRPr="00A30BFC" w:rsidRDefault="003E77C1" w:rsidP="00F27C4A">
            <w:pPr>
              <w:spacing w:line="200" w:lineRule="atLeast"/>
              <w:ind w:left="15" w:hanging="15"/>
              <w:jc w:val="both"/>
            </w:pPr>
            <w:r>
              <w:t xml:space="preserve">Palabras clave y Keywords </w:t>
            </w:r>
            <w:r w:rsidRPr="00A30BFC">
              <w:rPr>
                <w:noProof/>
                <w:lang w:eastAsia="es-PA" w:bidi="ar-SA"/>
              </w:rPr>
              <mc:AlternateContent>
                <mc:Choice Requires="wps">
                  <w:drawing>
                    <wp:inline distT="0" distB="0" distL="0" distR="0" wp14:anchorId="19F90AC2" wp14:editId="021E7B70">
                      <wp:extent cx="160655" cy="120015"/>
                      <wp:effectExtent l="0" t="0" r="10795" b="13335"/>
                      <wp:docPr id="602556184" name="AutoShape 1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655" cy="12001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type id="_x0000_t176" coordsize="21600,21600" o:spt="176" adj="2700" path="m@0,qx0@0l0@2qy@0,21600l@1,21600qx21600@2l21600@0qy@1,xe" w14:anchorId="18B2CFC1">
                      <v:stroke joinstyle="miter"/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  <v:f eqn="val width"/>
                        <v:f eqn="val height"/>
                        <v:f eqn="prod width 1 2"/>
                        <v:f eqn="prod height 1 2"/>
                      </v:formulas>
                      <v:path limo="10800,10800" textboxrect="@3,@3,@4,@5" gradientshapeok="t" o:connecttype="custom" o:connectlocs="@8,0;0,@9;@8,@7;@6,@9"/>
                    </v:shapetype>
                    <v:shape id="AutoShape 135" style="width:12.65pt;height:9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">
                      <w10:anchorlock/>
                    </v:shape>
                  </w:pict>
                </mc:Fallback>
              </mc:AlternateContent>
            </w:r>
          </w:p>
          <w:p w14:paraId="7612D017" w14:textId="21CD2C8C" w:rsidR="00E34AD0" w:rsidRDefault="003676B8" w:rsidP="005E28D4">
            <w:pPr>
              <w:pStyle w:val="Contenidodelatabla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91370F4" wp14:editId="3EFD986C">
                      <wp:simplePos x="0" y="0"/>
                      <wp:positionH relativeFrom="column">
                        <wp:posOffset>873760</wp:posOffset>
                      </wp:positionH>
                      <wp:positionV relativeFrom="paragraph">
                        <wp:posOffset>19685</wp:posOffset>
                      </wp:positionV>
                      <wp:extent cx="190500" cy="133350"/>
                      <wp:effectExtent l="9525" t="10160" r="9525" b="8890"/>
                      <wp:wrapNone/>
                      <wp:docPr id="15" name="AutoShape 1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oundrect id="AutoShape 190" style="position:absolute;margin-left:68.8pt;margin-top:1.55pt;width:15pt;height:1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19B6C5A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"/>
                  </w:pict>
                </mc:Fallback>
              </mc:AlternateContent>
            </w:r>
            <w:r w:rsidR="00F27C4A">
              <w:t>Introducción</w:t>
            </w:r>
          </w:p>
          <w:p w14:paraId="4AC5FD16" w14:textId="1B7176E0" w:rsidR="00F27C4A" w:rsidRDefault="003676B8" w:rsidP="005E28D4">
            <w:pPr>
              <w:pStyle w:val="Contenidodelatabla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9E10EA5" wp14:editId="31A4D44E">
                      <wp:simplePos x="0" y="0"/>
                      <wp:positionH relativeFrom="column">
                        <wp:posOffset>1427480</wp:posOffset>
                      </wp:positionH>
                      <wp:positionV relativeFrom="paragraph">
                        <wp:posOffset>25400</wp:posOffset>
                      </wp:positionV>
                      <wp:extent cx="190500" cy="133350"/>
                      <wp:effectExtent l="10795" t="10160" r="8255" b="8890"/>
                      <wp:wrapNone/>
                      <wp:docPr id="14" name="AutoShape 1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oundrect id="AutoShape 191" style="position:absolute;margin-left:112.4pt;margin-top:2pt;width:15pt;height:10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46DABA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"/>
                  </w:pict>
                </mc:Fallback>
              </mc:AlternateContent>
            </w:r>
            <w:r w:rsidR="00F27C4A">
              <w:t>M</w:t>
            </w:r>
            <w:r w:rsidR="0055209F">
              <w:t>étodos y Materiales</w:t>
            </w:r>
          </w:p>
          <w:p w14:paraId="288B2337" w14:textId="6C16DBC0" w:rsidR="0055209F" w:rsidRDefault="003676B8" w:rsidP="005E28D4">
            <w:pPr>
              <w:pStyle w:val="Contenidodelatabla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9FB86CB" wp14:editId="22C7F536">
                      <wp:simplePos x="0" y="0"/>
                      <wp:positionH relativeFrom="column">
                        <wp:posOffset>1513205</wp:posOffset>
                      </wp:positionH>
                      <wp:positionV relativeFrom="paragraph">
                        <wp:posOffset>15875</wp:posOffset>
                      </wp:positionV>
                      <wp:extent cx="190500" cy="133350"/>
                      <wp:effectExtent l="10795" t="13970" r="8255" b="5080"/>
                      <wp:wrapNone/>
                      <wp:docPr id="13" name="AutoShape 1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oundrect id="AutoShape 192" style="position:absolute;margin-left:119.15pt;margin-top:1.25pt;width:15pt;height:10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119D8C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"/>
                  </w:pict>
                </mc:Fallback>
              </mc:AlternateContent>
            </w:r>
            <w:r w:rsidR="0055209F">
              <w:t>Resultados y Discusión</w:t>
            </w:r>
          </w:p>
          <w:p w14:paraId="7CD2AFDF" w14:textId="05316D7B" w:rsidR="0055209F" w:rsidRDefault="003676B8" w:rsidP="005E28D4">
            <w:pPr>
              <w:pStyle w:val="Contenidodelatabla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16ECBB9" wp14:editId="5470C48E">
                      <wp:simplePos x="0" y="0"/>
                      <wp:positionH relativeFrom="column">
                        <wp:posOffset>892810</wp:posOffset>
                      </wp:positionH>
                      <wp:positionV relativeFrom="paragraph">
                        <wp:posOffset>17780</wp:posOffset>
                      </wp:positionV>
                      <wp:extent cx="190500" cy="133350"/>
                      <wp:effectExtent l="9525" t="10160" r="9525" b="8890"/>
                      <wp:wrapNone/>
                      <wp:docPr id="10" name="AutoShape 1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oundrect id="AutoShape 193" style="position:absolute;margin-left:70.3pt;margin-top:1.4pt;width:15pt;height:1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50EB3E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"/>
                  </w:pict>
                </mc:Fallback>
              </mc:AlternateContent>
            </w:r>
            <w:r w:rsidR="0055209F">
              <w:t xml:space="preserve">Conclusiones </w:t>
            </w:r>
          </w:p>
          <w:p w14:paraId="39B1F560" w14:textId="73D281E0" w:rsidR="0055209F" w:rsidRPr="00A30BFC" w:rsidRDefault="003676B8" w:rsidP="005E28D4">
            <w:pPr>
              <w:pStyle w:val="Contenidodelatabla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28A57F6" wp14:editId="33202905">
                      <wp:simplePos x="0" y="0"/>
                      <wp:positionH relativeFrom="column">
                        <wp:posOffset>1673860</wp:posOffset>
                      </wp:positionH>
                      <wp:positionV relativeFrom="paragraph">
                        <wp:posOffset>23495</wp:posOffset>
                      </wp:positionV>
                      <wp:extent cx="190500" cy="133350"/>
                      <wp:effectExtent l="9525" t="10160" r="9525" b="8890"/>
                      <wp:wrapNone/>
                      <wp:docPr id="9" name="AutoShape 1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oundrect id="AutoShape 194" style="position:absolute;margin-left:131.8pt;margin-top:1.85pt;width:15pt;height:10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5C1E1DB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"/>
                  </w:pict>
                </mc:Fallback>
              </mc:AlternateContent>
            </w:r>
            <w:r w:rsidR="0055209F">
              <w:t>Referencias bibliográficas</w:t>
            </w:r>
          </w:p>
          <w:p w14:paraId="7B1F24FC" w14:textId="77777777" w:rsidR="00E34AD0" w:rsidRPr="00A30BFC" w:rsidRDefault="00E34AD0" w:rsidP="005E28D4">
            <w:pPr>
              <w:pStyle w:val="Contenidodelatabla"/>
              <w:jc w:val="both"/>
            </w:pPr>
          </w:p>
          <w:p w14:paraId="74DAD1D4" w14:textId="77777777" w:rsidR="00E34AD0" w:rsidRPr="00A30BFC" w:rsidRDefault="00E34AD0" w:rsidP="005E28D4">
            <w:pPr>
              <w:pStyle w:val="Contenidodelatabla"/>
              <w:jc w:val="both"/>
            </w:pPr>
          </w:p>
        </w:tc>
      </w:tr>
    </w:tbl>
    <w:p w14:paraId="57760556" w14:textId="77777777" w:rsidR="00181E64" w:rsidRPr="00A30BFC" w:rsidRDefault="00181E64">
      <w:pPr>
        <w:spacing w:line="360" w:lineRule="auto"/>
        <w:jc w:val="both"/>
      </w:pPr>
    </w:p>
    <w:tbl>
      <w:tblPr>
        <w:tblW w:w="1006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065"/>
      </w:tblGrid>
      <w:tr w:rsidR="00181E64" w:rsidRPr="00A30BFC" w14:paraId="4E70A630" w14:textId="77777777" w:rsidTr="004C64E8">
        <w:tc>
          <w:tcPr>
            <w:tcW w:w="100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14:paraId="65B79233" w14:textId="77777777" w:rsidR="00181E64" w:rsidRPr="00A30BFC" w:rsidRDefault="00181E64">
            <w:pPr>
              <w:pStyle w:val="Contenidodelatabla"/>
              <w:snapToGrid w:val="0"/>
              <w:jc w:val="center"/>
              <w:rPr>
                <w:b/>
                <w:bCs/>
              </w:rPr>
            </w:pPr>
            <w:r w:rsidRPr="00A30BFC">
              <w:rPr>
                <w:b/>
                <w:bCs/>
              </w:rPr>
              <w:t>¿Conoce de la existencia de otras obras que traten el tema?</w:t>
            </w:r>
          </w:p>
        </w:tc>
      </w:tr>
      <w:tr w:rsidR="00181E64" w:rsidRPr="00A30BFC" w14:paraId="1C4A9FDD" w14:textId="77777777" w:rsidTr="004C64E8">
        <w:tc>
          <w:tcPr>
            <w:tcW w:w="1006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2A45C59" w14:textId="1C8235DA" w:rsidR="00181E64" w:rsidRPr="00A30BFC" w:rsidRDefault="003676B8">
            <w:pPr>
              <w:pStyle w:val="Contenidodelatabla"/>
              <w:snapToGrid w:val="0"/>
              <w:jc w:val="both"/>
            </w:pPr>
            <w:r w:rsidRPr="00A30BFC">
              <w:rPr>
                <w:noProof/>
                <w:lang w:eastAsia="es-PA" w:bidi="ar-SA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405D7DD1" wp14:editId="6A500FFC">
                      <wp:simplePos x="0" y="0"/>
                      <wp:positionH relativeFrom="column">
                        <wp:posOffset>1703705</wp:posOffset>
                      </wp:positionH>
                      <wp:positionV relativeFrom="paragraph">
                        <wp:posOffset>153035</wp:posOffset>
                      </wp:positionV>
                      <wp:extent cx="294005" cy="222885"/>
                      <wp:effectExtent l="10795" t="6985" r="9525" b="8255"/>
                      <wp:wrapNone/>
                      <wp:docPr id="8" name="AutoShape 1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005" cy="22288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AutoShape 149" style="position:absolute;margin-left:134.15pt;margin-top:12.05pt;width:23.15pt;height:17.5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" w14:anchorId="19681AC0"/>
                  </w:pict>
                </mc:Fallback>
              </mc:AlternateContent>
            </w:r>
            <w:r w:rsidRPr="00A30BFC">
              <w:rPr>
                <w:noProof/>
                <w:lang w:eastAsia="es-PA" w:bidi="ar-SA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5DB081BB" wp14:editId="6FA8994D">
                      <wp:simplePos x="0" y="0"/>
                      <wp:positionH relativeFrom="column">
                        <wp:posOffset>4408805</wp:posOffset>
                      </wp:positionH>
                      <wp:positionV relativeFrom="paragraph">
                        <wp:posOffset>139065</wp:posOffset>
                      </wp:positionV>
                      <wp:extent cx="294005" cy="222885"/>
                      <wp:effectExtent l="10795" t="12065" r="9525" b="12700"/>
                      <wp:wrapNone/>
                      <wp:docPr id="7" name="AutoShape 1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005" cy="22288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AutoShape 150" style="position:absolute;margin-left:347.15pt;margin-top:10.95pt;width:23.15pt;height:17.5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" w14:anchorId="04925AA8"/>
                  </w:pict>
                </mc:Fallback>
              </mc:AlternateContent>
            </w:r>
          </w:p>
          <w:p w14:paraId="0677A52B" w14:textId="77777777" w:rsidR="00181E64" w:rsidRPr="00A30BFC" w:rsidRDefault="00181E64">
            <w:pPr>
              <w:pStyle w:val="Contenidodelatabla"/>
              <w:jc w:val="both"/>
            </w:pPr>
            <w:r w:rsidRPr="00A30BFC">
              <w:t xml:space="preserve">                         </w:t>
            </w:r>
            <w:r w:rsidR="00DD6B7F" w:rsidRPr="00A30BFC">
              <w:t xml:space="preserve"> </w:t>
            </w:r>
            <w:r w:rsidRPr="00A30BFC">
              <w:t xml:space="preserve">  </w:t>
            </w:r>
            <w:r w:rsidR="00FF5736" w:rsidRPr="00A30BFC">
              <w:t xml:space="preserve"> </w:t>
            </w:r>
            <w:r w:rsidRPr="00A30BFC">
              <w:t xml:space="preserve">  Sí     </w:t>
            </w:r>
            <w:r w:rsidR="00FF5736" w:rsidRPr="00A30BFC">
              <w:t xml:space="preserve"> </w:t>
            </w:r>
            <w:r w:rsidRPr="00A30BFC">
              <w:t xml:space="preserve">  </w:t>
            </w:r>
            <w:r w:rsidR="00DD6B7F" w:rsidRPr="00A30BFC">
              <w:t xml:space="preserve">  </w:t>
            </w:r>
            <w:r w:rsidRPr="00A30BFC">
              <w:t xml:space="preserve">                         </w:t>
            </w:r>
            <w:r w:rsidR="00FF5736" w:rsidRPr="00A30BFC">
              <w:t xml:space="preserve">                           </w:t>
            </w:r>
            <w:r w:rsidRPr="00A30BFC">
              <w:t xml:space="preserve">       No   </w:t>
            </w:r>
          </w:p>
          <w:p w14:paraId="37080623" w14:textId="4564FF21" w:rsidR="00181E64" w:rsidRPr="00A30BFC" w:rsidRDefault="003676B8">
            <w:pPr>
              <w:pStyle w:val="Contenidodelatabla"/>
              <w:jc w:val="both"/>
            </w:pPr>
            <w:r>
              <w:rPr>
                <w:noProof/>
                <w:lang w:eastAsia="es-PA" w:bidi="ar-SA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576DD5B9" wp14:editId="335B01E8">
                      <wp:simplePos x="0" y="0"/>
                      <wp:positionH relativeFrom="column">
                        <wp:posOffset>1722755</wp:posOffset>
                      </wp:positionH>
                      <wp:positionV relativeFrom="paragraph">
                        <wp:posOffset>154305</wp:posOffset>
                      </wp:positionV>
                      <wp:extent cx="294005" cy="222885"/>
                      <wp:effectExtent l="10795" t="6350" r="9525" b="8890"/>
                      <wp:wrapNone/>
                      <wp:docPr id="6" name="AutoShape 1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005" cy="22288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AutoShape 182" style="position:absolute;margin-left:135.65pt;margin-top:12.15pt;width:23.15pt;height:17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" w14:anchorId="1C456E2C"/>
                  </w:pict>
                </mc:Fallback>
              </mc:AlternateContent>
            </w:r>
          </w:p>
          <w:p w14:paraId="49E04A4D" w14:textId="77777777" w:rsidR="00181E64" w:rsidRPr="00A30BFC" w:rsidRDefault="00181E64">
            <w:pPr>
              <w:pStyle w:val="Contenidodelatabla"/>
              <w:spacing w:line="360" w:lineRule="auto"/>
              <w:jc w:val="both"/>
            </w:pPr>
            <w:r w:rsidRPr="00A30BFC">
              <w:t xml:space="preserve">               Son nacionales     </w:t>
            </w:r>
          </w:p>
          <w:p w14:paraId="3C8F40CB" w14:textId="18461F20" w:rsidR="00181E64" w:rsidRDefault="003676B8" w:rsidP="00253D10">
            <w:pPr>
              <w:pStyle w:val="Contenidodelatabla"/>
              <w:spacing w:line="360" w:lineRule="auto"/>
              <w:jc w:val="both"/>
            </w:pPr>
            <w:r w:rsidRPr="00A30BFC">
              <w:rPr>
                <w:noProof/>
                <w:lang w:eastAsia="es-PA" w:bidi="ar-SA"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 wp14:anchorId="2BACFE8A" wp14:editId="2925554C">
                      <wp:simplePos x="0" y="0"/>
                      <wp:positionH relativeFrom="column">
                        <wp:posOffset>1703705</wp:posOffset>
                      </wp:positionH>
                      <wp:positionV relativeFrom="paragraph">
                        <wp:posOffset>-19685</wp:posOffset>
                      </wp:positionV>
                      <wp:extent cx="294005" cy="222885"/>
                      <wp:effectExtent l="10795" t="13335" r="9525" b="11430"/>
                      <wp:wrapNone/>
                      <wp:docPr id="5" name="AutoShape 1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005" cy="22288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AutoShape 135" style="position:absolute;margin-left:134.15pt;margin-top:-1.55pt;width:23.15pt;height:17.5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" w14:anchorId="4B832093"/>
                  </w:pict>
                </mc:Fallback>
              </mc:AlternateContent>
            </w:r>
            <w:r w:rsidR="00181E64" w:rsidRPr="00A30BFC">
              <w:t xml:space="preserve">               Son extranjeras</w:t>
            </w:r>
          </w:p>
          <w:p w14:paraId="5EB576E6" w14:textId="77777777" w:rsidR="00E34AD0" w:rsidRDefault="00E34AD0" w:rsidP="00253D10">
            <w:pPr>
              <w:pStyle w:val="Contenidodelatabla"/>
              <w:spacing w:line="360" w:lineRule="auto"/>
              <w:jc w:val="both"/>
            </w:pPr>
            <w:r>
              <w:t xml:space="preserve">Si la conoce, por favor menciónela aquí: </w:t>
            </w:r>
          </w:p>
          <w:p w14:paraId="729F3682" w14:textId="77777777" w:rsidR="00E34AD0" w:rsidRDefault="00E34AD0" w:rsidP="00253D10">
            <w:pPr>
              <w:pStyle w:val="Contenidodelatabla"/>
              <w:spacing w:line="360" w:lineRule="auto"/>
              <w:jc w:val="both"/>
            </w:pPr>
          </w:p>
          <w:p w14:paraId="60FB1B13" w14:textId="77777777" w:rsidR="00E34AD0" w:rsidRPr="00A30BFC" w:rsidRDefault="00E34AD0" w:rsidP="00253D10">
            <w:pPr>
              <w:pStyle w:val="Contenidodelatabla"/>
              <w:spacing w:line="360" w:lineRule="auto"/>
              <w:jc w:val="both"/>
            </w:pPr>
          </w:p>
        </w:tc>
      </w:tr>
    </w:tbl>
    <w:p w14:paraId="75E3B3B4" w14:textId="77777777" w:rsidR="00181E64" w:rsidRPr="00A30BFC" w:rsidRDefault="00181E64"/>
    <w:tbl>
      <w:tblPr>
        <w:tblW w:w="1006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065"/>
      </w:tblGrid>
      <w:tr w:rsidR="00181E64" w:rsidRPr="00A30BFC" w14:paraId="1E6E25E7" w14:textId="77777777" w:rsidTr="004C64E8">
        <w:tc>
          <w:tcPr>
            <w:tcW w:w="100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14:paraId="3B71F91A" w14:textId="77777777" w:rsidR="00181E64" w:rsidRPr="00A30BFC" w:rsidRDefault="00181E64">
            <w:pPr>
              <w:pStyle w:val="Contenidodelatabla"/>
              <w:snapToGrid w:val="0"/>
              <w:jc w:val="center"/>
              <w:rPr>
                <w:b/>
                <w:bCs/>
              </w:rPr>
            </w:pPr>
            <w:r w:rsidRPr="00A30BFC">
              <w:rPr>
                <w:b/>
                <w:bCs/>
              </w:rPr>
              <w:t>Público al que está dirigido la obra</w:t>
            </w:r>
          </w:p>
        </w:tc>
      </w:tr>
      <w:tr w:rsidR="00181E64" w:rsidRPr="00895627" w14:paraId="412642D9" w14:textId="77777777" w:rsidTr="001155C3">
        <w:tc>
          <w:tcPr>
            <w:tcW w:w="10065" w:type="dxa"/>
            <w:tcBorders>
              <w:left w:val="single" w:sz="1" w:space="0" w:color="000000"/>
              <w:right w:val="single" w:sz="1" w:space="0" w:color="000000"/>
            </w:tcBorders>
            <w:shd w:val="clear" w:color="auto" w:fill="auto"/>
          </w:tcPr>
          <w:p w14:paraId="2F6642BF" w14:textId="7C9133EC" w:rsidR="00014C8E" w:rsidRDefault="00DC2FAB">
            <w:pPr>
              <w:pStyle w:val="Contenidodelatabla"/>
              <w:snapToGrid w:val="0"/>
              <w:jc w:val="both"/>
            </w:pPr>
            <w:r w:rsidRPr="00A30BFC">
              <w:rPr>
                <w:noProof/>
                <w:lang w:eastAsia="es-PA" w:bidi="ar-SA"/>
              </w:rPr>
              <mc:AlternateContent>
                <mc:Choice Requires="wps">
                  <w:drawing>
                    <wp:inline distT="0" distB="0" distL="0" distR="0" wp14:anchorId="4C78B2FD" wp14:editId="674C7E2B">
                      <wp:extent cx="160655" cy="120015"/>
                      <wp:effectExtent l="0" t="0" r="10795" b="13335"/>
                      <wp:docPr id="341585477" name="AutoShape 1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655" cy="12001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AutoShape 135" style="width:12.65pt;height:9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" w14:anchorId="266724F5">
                      <w10:anchorlock/>
                    </v:shape>
                  </w:pict>
                </mc:Fallback>
              </mc:AlternateContent>
            </w:r>
            <w:r>
              <w:t xml:space="preserve"> </w:t>
            </w:r>
            <w:r w:rsidR="00014C8E">
              <w:t>Enseñanza universitaria o superior: Material con finalidad educativa en los niveles correspondientes a educación superior o universitaria.</w:t>
            </w:r>
            <w:r w:rsidRPr="00A30BFC">
              <w:rPr>
                <w:noProof/>
                <w:lang w:eastAsia="es-PA" w:bidi="ar-SA"/>
              </w:rPr>
              <w:t xml:space="preserve"> </w:t>
            </w:r>
          </w:p>
          <w:p w14:paraId="0ABF92A0" w14:textId="7F496DA3" w:rsidR="00014C8E" w:rsidRDefault="00014C8E">
            <w:pPr>
              <w:pStyle w:val="Contenidodelatabla"/>
              <w:snapToGrid w:val="0"/>
              <w:jc w:val="both"/>
            </w:pPr>
          </w:p>
          <w:p w14:paraId="3521EE96" w14:textId="6E865566" w:rsidR="00014C8E" w:rsidRDefault="00DC2FAB">
            <w:pPr>
              <w:pStyle w:val="Contenidodelatabla"/>
              <w:snapToGrid w:val="0"/>
              <w:jc w:val="both"/>
            </w:pPr>
            <w:r w:rsidRPr="00A30BFC">
              <w:rPr>
                <w:noProof/>
                <w:lang w:eastAsia="es-PA" w:bidi="ar-SA"/>
              </w:rPr>
              <mc:AlternateContent>
                <mc:Choice Requires="wps">
                  <w:drawing>
                    <wp:inline distT="0" distB="0" distL="0" distR="0" wp14:anchorId="42178037" wp14:editId="1A9E8BD5">
                      <wp:extent cx="160655" cy="120015"/>
                      <wp:effectExtent l="0" t="0" r="10795" b="13335"/>
                      <wp:docPr id="716918614" name="AutoShape 1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655" cy="12001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AutoShape 135" style="width:12.65pt;height:9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" w14:anchorId="6E5C5809">
                      <w10:anchorlock/>
                    </v:shape>
                  </w:pict>
                </mc:Fallback>
              </mc:AlternateContent>
            </w:r>
            <w:r>
              <w:t xml:space="preserve"> </w:t>
            </w:r>
            <w:r w:rsidR="00310AEA">
              <w:t xml:space="preserve">Profesional / académico: Público adulto y experto, incluidas funciones de desarrollo personal e investigación </w:t>
            </w:r>
            <w:r w:rsidR="00947AA2">
              <w:t>académica</w:t>
            </w:r>
            <w:r w:rsidR="001619AF">
              <w:t>.</w:t>
            </w:r>
          </w:p>
          <w:p w14:paraId="6EBF54C5" w14:textId="77777777" w:rsidR="007E25B7" w:rsidRDefault="007E25B7">
            <w:pPr>
              <w:pStyle w:val="Contenidodelatabla"/>
              <w:snapToGrid w:val="0"/>
              <w:jc w:val="both"/>
            </w:pPr>
          </w:p>
          <w:p w14:paraId="5C54ED73" w14:textId="07A79426" w:rsidR="00181E64" w:rsidRPr="00895627" w:rsidRDefault="00DC2FAB" w:rsidP="00B13FD9">
            <w:pPr>
              <w:pStyle w:val="Contenidodelatabla"/>
              <w:snapToGrid w:val="0"/>
              <w:jc w:val="both"/>
              <w:rPr>
                <w:lang w:val="pt-PT"/>
              </w:rPr>
            </w:pPr>
            <w:r w:rsidRPr="00A30BFC">
              <w:rPr>
                <w:noProof/>
                <w:lang w:eastAsia="es-PA" w:bidi="ar-SA"/>
              </w:rPr>
              <mc:AlternateContent>
                <mc:Choice Requires="wps">
                  <w:drawing>
                    <wp:inline distT="0" distB="0" distL="0" distR="0" wp14:anchorId="06CEB354" wp14:editId="42C264D9">
                      <wp:extent cx="160655" cy="120015"/>
                      <wp:effectExtent l="0" t="0" r="10795" b="13335"/>
                      <wp:docPr id="825861431" name="AutoShape 1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655" cy="12001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AutoShape 135" style="width:12.65pt;height:9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" w14:anchorId="5DE8B66D">
                      <w10:anchorlock/>
                    </v:shape>
                  </w:pict>
                </mc:Fallback>
              </mc:AlternateContent>
            </w:r>
            <w:r>
              <w:rPr>
                <w:lang w:val="pt-PT"/>
              </w:rPr>
              <w:t xml:space="preserve"> </w:t>
            </w:r>
            <w:r w:rsidR="007E25B7" w:rsidRPr="00895627">
              <w:rPr>
                <w:lang w:val="pt-PT"/>
              </w:rPr>
              <w:t>General</w:t>
            </w:r>
            <w:r w:rsidR="00895627" w:rsidRPr="00895627">
              <w:rPr>
                <w:lang w:val="pt-PT"/>
              </w:rPr>
              <w:t xml:space="preserve"> / adultos: Público adulto, n</w:t>
            </w:r>
            <w:r w:rsidR="00895627">
              <w:rPr>
                <w:lang w:val="pt-PT"/>
              </w:rPr>
              <w:t>o especializado.</w:t>
            </w:r>
          </w:p>
        </w:tc>
      </w:tr>
      <w:tr w:rsidR="001155C3" w:rsidRPr="00895627" w14:paraId="17A173F8" w14:textId="77777777" w:rsidTr="004C64E8">
        <w:tc>
          <w:tcPr>
            <w:tcW w:w="1006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B787807" w14:textId="77777777" w:rsidR="001155C3" w:rsidRDefault="001155C3">
            <w:pPr>
              <w:pStyle w:val="Contenidodelatabla"/>
              <w:snapToGrid w:val="0"/>
              <w:jc w:val="both"/>
            </w:pPr>
          </w:p>
        </w:tc>
      </w:tr>
    </w:tbl>
    <w:p w14:paraId="73DF5226" w14:textId="77777777" w:rsidR="00181E64" w:rsidRPr="00895627" w:rsidRDefault="00181E64">
      <w:pPr>
        <w:rPr>
          <w:lang w:val="pt-PT"/>
        </w:rPr>
      </w:pPr>
    </w:p>
    <w:tbl>
      <w:tblPr>
        <w:tblW w:w="1006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065"/>
      </w:tblGrid>
      <w:tr w:rsidR="00181E64" w:rsidRPr="00A30BFC" w14:paraId="3F0E2B82" w14:textId="77777777" w:rsidTr="004C64E8">
        <w:tc>
          <w:tcPr>
            <w:tcW w:w="100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14:paraId="595F7B68" w14:textId="77777777" w:rsidR="00181E64" w:rsidRPr="00A30BFC" w:rsidRDefault="00181E64">
            <w:pPr>
              <w:pStyle w:val="Contenidodelatabla"/>
              <w:snapToGrid w:val="0"/>
              <w:jc w:val="center"/>
              <w:rPr>
                <w:b/>
                <w:bCs/>
              </w:rPr>
            </w:pPr>
            <w:r w:rsidRPr="00A30BFC">
              <w:rPr>
                <w:b/>
                <w:bCs/>
              </w:rPr>
              <w:t>Otros comentarios que el autor estime pertinente</w:t>
            </w:r>
          </w:p>
        </w:tc>
      </w:tr>
      <w:tr w:rsidR="00181E64" w:rsidRPr="00A30BFC" w14:paraId="6FB2061D" w14:textId="77777777" w:rsidTr="004C64E8">
        <w:tc>
          <w:tcPr>
            <w:tcW w:w="1006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F761FE8" w14:textId="77777777" w:rsidR="00181E64" w:rsidRPr="00A30BFC" w:rsidRDefault="00181E64">
            <w:pPr>
              <w:pStyle w:val="Contenidodelatabla"/>
              <w:jc w:val="both"/>
            </w:pPr>
            <w:r w:rsidRPr="00A30BFC">
              <w:lastRenderedPageBreak/>
              <w:t xml:space="preserve">                    </w:t>
            </w:r>
          </w:p>
          <w:p w14:paraId="01B2EF96" w14:textId="77777777" w:rsidR="00181E64" w:rsidRPr="00A30BFC" w:rsidRDefault="00181E64">
            <w:pPr>
              <w:pStyle w:val="Contenidodelatabla"/>
              <w:jc w:val="both"/>
            </w:pPr>
          </w:p>
          <w:p w14:paraId="489DFAF9" w14:textId="77777777" w:rsidR="00D7051B" w:rsidRPr="00A30BFC" w:rsidRDefault="00D7051B">
            <w:pPr>
              <w:pStyle w:val="Contenidodelatabla"/>
              <w:jc w:val="both"/>
            </w:pPr>
          </w:p>
        </w:tc>
      </w:tr>
    </w:tbl>
    <w:p w14:paraId="1BA16758" w14:textId="77777777" w:rsidR="00181E64" w:rsidRPr="00A30BFC" w:rsidRDefault="00181E64"/>
    <w:p w14:paraId="1A066886" w14:textId="77777777" w:rsidR="00181E64" w:rsidRPr="00A30BFC" w:rsidRDefault="00181E64"/>
    <w:p w14:paraId="02E49016" w14:textId="77777777" w:rsidR="00181E64" w:rsidRPr="00A30BFC" w:rsidRDefault="00181E64">
      <w:pPr>
        <w:spacing w:line="360" w:lineRule="auto"/>
      </w:pPr>
      <w:r w:rsidRPr="00A30BFC">
        <w:t xml:space="preserve">Firma del autor(es): ____________________________        Cédula: _____________________ </w:t>
      </w:r>
    </w:p>
    <w:p w14:paraId="15784056" w14:textId="77777777" w:rsidR="00181E64" w:rsidRPr="00A30BFC" w:rsidRDefault="00181E64">
      <w:pPr>
        <w:spacing w:line="360" w:lineRule="auto"/>
      </w:pPr>
      <w:r w:rsidRPr="00A30BFC">
        <w:t xml:space="preserve">                                 ____________________________                     _____________________</w:t>
      </w:r>
    </w:p>
    <w:p w14:paraId="4148DA64" w14:textId="77777777" w:rsidR="00181E64" w:rsidRPr="00A30BFC" w:rsidRDefault="00181E64">
      <w:pPr>
        <w:spacing w:line="360" w:lineRule="auto"/>
      </w:pPr>
      <w:r w:rsidRPr="00A30BFC">
        <w:t xml:space="preserve">                                 ____________________________                     _____________________ </w:t>
      </w:r>
    </w:p>
    <w:p w14:paraId="42FEF21F" w14:textId="77777777" w:rsidR="00A30BFC" w:rsidRPr="00A30BFC" w:rsidRDefault="00A30BFC">
      <w:pPr>
        <w:spacing w:line="360" w:lineRule="auto"/>
      </w:pPr>
    </w:p>
    <w:tbl>
      <w:tblPr>
        <w:tblpPr w:leftFromText="141" w:rightFromText="141" w:vertAnchor="text" w:horzAnchor="margin" w:tblpY="115"/>
        <w:tblW w:w="10120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120"/>
      </w:tblGrid>
      <w:tr w:rsidR="00D66F11" w:rsidRPr="00A30BFC" w14:paraId="6955850A" w14:textId="77777777" w:rsidTr="00D66F11">
        <w:trPr>
          <w:trHeight w:val="93"/>
        </w:trPr>
        <w:tc>
          <w:tcPr>
            <w:tcW w:w="1012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14:paraId="499B63EE" w14:textId="77777777" w:rsidR="00D66F11" w:rsidRPr="00A30BFC" w:rsidRDefault="00D66F11" w:rsidP="00D66F11">
            <w:pPr>
              <w:pStyle w:val="Contenidodelatabla"/>
              <w:snapToGrid w:val="0"/>
              <w:jc w:val="center"/>
              <w:rPr>
                <w:b/>
                <w:bCs/>
              </w:rPr>
            </w:pPr>
            <w:r w:rsidRPr="00A30BFC">
              <w:rPr>
                <w:b/>
                <w:bCs/>
              </w:rPr>
              <w:t xml:space="preserve">Uso </w:t>
            </w:r>
            <w:r w:rsidRPr="00A30BFC">
              <w:rPr>
                <w:b/>
                <w:bCs/>
                <w:color w:val="000000"/>
              </w:rPr>
              <w:t>e</w:t>
            </w:r>
            <w:r w:rsidRPr="00A30BFC">
              <w:rPr>
                <w:b/>
                <w:bCs/>
              </w:rPr>
              <w:t>xclusivo de la Editorial Universitaria</w:t>
            </w:r>
          </w:p>
        </w:tc>
      </w:tr>
      <w:tr w:rsidR="00A30BFC" w:rsidRPr="00A30BFC" w14:paraId="252EFB1E" w14:textId="77777777" w:rsidTr="00A30BFC">
        <w:trPr>
          <w:trHeight w:val="93"/>
        </w:trPr>
        <w:tc>
          <w:tcPr>
            <w:tcW w:w="1012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14:paraId="10DDB9D6" w14:textId="77777777" w:rsidR="00A30BFC" w:rsidRPr="00A30BFC" w:rsidRDefault="00A30BFC" w:rsidP="00D66F11">
            <w:pPr>
              <w:pStyle w:val="Contenidodelatabla"/>
              <w:snapToGrid w:val="0"/>
              <w:jc w:val="center"/>
              <w:rPr>
                <w:b/>
                <w:bCs/>
              </w:rPr>
            </w:pPr>
            <w:r w:rsidRPr="00A30BFC">
              <w:rPr>
                <w:b/>
                <w:bCs/>
              </w:rPr>
              <w:t>Libros</w:t>
            </w:r>
          </w:p>
        </w:tc>
      </w:tr>
      <w:tr w:rsidR="00A30BFC" w:rsidRPr="00A30BFC" w14:paraId="36B3452E" w14:textId="77777777" w:rsidTr="00A30BFC">
        <w:trPr>
          <w:trHeight w:val="2290"/>
        </w:trPr>
        <w:tc>
          <w:tcPr>
            <w:tcW w:w="10120" w:type="dxa"/>
            <w:tcBorders>
              <w:left w:val="single" w:sz="1" w:space="0" w:color="000000"/>
              <w:bottom w:val="single" w:sz="1" w:space="0" w:color="000000"/>
              <w:right w:val="single" w:sz="2" w:space="0" w:color="000000"/>
            </w:tcBorders>
            <w:shd w:val="clear" w:color="auto" w:fill="auto"/>
          </w:tcPr>
          <w:p w14:paraId="16648677" w14:textId="77777777" w:rsidR="00A30BFC" w:rsidRPr="00A30BFC" w:rsidRDefault="00A30BFC" w:rsidP="00D66F11">
            <w:pPr>
              <w:pStyle w:val="Textoindependiente"/>
              <w:widowControl/>
              <w:spacing w:after="0"/>
              <w:ind w:left="360"/>
              <w:jc w:val="both"/>
            </w:pPr>
            <w:r w:rsidRPr="00A30BFC">
              <w:t xml:space="preserve">                </w:t>
            </w:r>
            <w:r w:rsidRPr="00A30BFC">
              <w:softHyphen/>
            </w:r>
            <w:r w:rsidRPr="00A30BFC">
              <w:softHyphen/>
            </w:r>
          </w:p>
          <w:p w14:paraId="29875188" w14:textId="72F20C2E" w:rsidR="00A30BFC" w:rsidRPr="00A30BFC" w:rsidRDefault="003676B8" w:rsidP="00D66F11">
            <w:pPr>
              <w:pStyle w:val="Textoindependiente"/>
              <w:widowControl/>
              <w:spacing w:after="0"/>
              <w:ind w:left="360"/>
            </w:pPr>
            <w:r w:rsidRPr="00A30BFC">
              <w:rPr>
                <w:noProof/>
                <w:lang w:eastAsia="es-PA" w:bidi="ar-SA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26ADAFED" wp14:editId="4962EB84">
                      <wp:simplePos x="0" y="0"/>
                      <wp:positionH relativeFrom="column">
                        <wp:posOffset>5815330</wp:posOffset>
                      </wp:positionH>
                      <wp:positionV relativeFrom="paragraph">
                        <wp:posOffset>67945</wp:posOffset>
                      </wp:positionV>
                      <wp:extent cx="294005" cy="222885"/>
                      <wp:effectExtent l="10795" t="6350" r="9525" b="8890"/>
                      <wp:wrapNone/>
                      <wp:docPr id="4" name="AutoShape 1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005" cy="22288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AutoShape 171" style="position:absolute;margin-left:457.9pt;margin-top:5.35pt;width:23.15pt;height:17.5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" w14:anchorId="74F247D3"/>
                  </w:pict>
                </mc:Fallback>
              </mc:AlternateContent>
            </w:r>
            <w:r w:rsidR="00A30BFC" w:rsidRPr="00A30BFC">
              <w:t xml:space="preserve">Formulario de solicitud de           </w:t>
            </w:r>
          </w:p>
          <w:p w14:paraId="474FA121" w14:textId="77777777" w:rsidR="00A30BFC" w:rsidRPr="00A30BFC" w:rsidRDefault="00A30BFC" w:rsidP="00D66F11">
            <w:pPr>
              <w:pStyle w:val="Textoindependiente"/>
              <w:widowControl/>
              <w:spacing w:after="0"/>
              <w:ind w:left="360"/>
            </w:pPr>
            <w:r w:rsidRPr="00A30BFC">
              <w:t xml:space="preserve">publicación                                          </w:t>
            </w:r>
          </w:p>
          <w:p w14:paraId="54E536D8" w14:textId="624D42D0" w:rsidR="00A30BFC" w:rsidRPr="00A30BFC" w:rsidRDefault="003676B8" w:rsidP="00A30BFC">
            <w:pPr>
              <w:pStyle w:val="Textoindependiente"/>
              <w:widowControl/>
              <w:spacing w:after="0"/>
              <w:ind w:left="360"/>
            </w:pPr>
            <w:r w:rsidRPr="00A30BFC">
              <w:rPr>
                <w:noProof/>
                <w:lang w:eastAsia="es-PA" w:bidi="ar-SA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7042EEFC" wp14:editId="0299D356">
                      <wp:simplePos x="0" y="0"/>
                      <wp:positionH relativeFrom="column">
                        <wp:posOffset>5815330</wp:posOffset>
                      </wp:positionH>
                      <wp:positionV relativeFrom="paragraph">
                        <wp:posOffset>109855</wp:posOffset>
                      </wp:positionV>
                      <wp:extent cx="294005" cy="222885"/>
                      <wp:effectExtent l="10795" t="8255" r="9525" b="6985"/>
                      <wp:wrapNone/>
                      <wp:docPr id="3" name="AutoShape 1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005" cy="22288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AutoShape 172" style="position:absolute;margin-left:457.9pt;margin-top:8.65pt;width:23.15pt;height:17.5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" w14:anchorId="1B6955F5"/>
                  </w:pict>
                </mc:Fallback>
              </mc:AlternateContent>
            </w:r>
            <w:r w:rsidR="00A30BFC" w:rsidRPr="00A30BFC">
              <w:t xml:space="preserve">                                                                                                                 </w:t>
            </w:r>
          </w:p>
          <w:p w14:paraId="7875DDB9" w14:textId="77777777" w:rsidR="004E32ED" w:rsidRDefault="00A30BFC" w:rsidP="00E34AD0">
            <w:pPr>
              <w:ind w:left="360"/>
              <w:jc w:val="both"/>
            </w:pPr>
            <w:r w:rsidRPr="00A30BFC">
              <w:t xml:space="preserve">Texto en formato digital  </w:t>
            </w:r>
          </w:p>
          <w:p w14:paraId="5CC7F991" w14:textId="392BC8A1" w:rsidR="004E32ED" w:rsidRDefault="003676B8" w:rsidP="00E34AD0">
            <w:pPr>
              <w:ind w:left="360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2D73C39" wp14:editId="6DDFAE3A">
                      <wp:simplePos x="0" y="0"/>
                      <wp:positionH relativeFrom="column">
                        <wp:posOffset>5815330</wp:posOffset>
                      </wp:positionH>
                      <wp:positionV relativeFrom="paragraph">
                        <wp:posOffset>168910</wp:posOffset>
                      </wp:positionV>
                      <wp:extent cx="294005" cy="222885"/>
                      <wp:effectExtent l="10795" t="8255" r="9525" b="6985"/>
                      <wp:wrapNone/>
                      <wp:docPr id="2" name="AutoShape 1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005" cy="22288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AutoShape 197" style="position:absolute;margin-left:457.9pt;margin-top:13.3pt;width:23.15pt;height:17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" w14:anchorId="7F189689"/>
                  </w:pict>
                </mc:Fallback>
              </mc:AlternateContent>
            </w:r>
          </w:p>
          <w:p w14:paraId="7EBE1726" w14:textId="77777777" w:rsidR="004E32ED" w:rsidRDefault="004E32ED" w:rsidP="00E34AD0">
            <w:pPr>
              <w:ind w:left="360"/>
              <w:jc w:val="both"/>
            </w:pPr>
            <w:r>
              <w:t>Avalado por el Comité Editorial</w:t>
            </w:r>
          </w:p>
          <w:p w14:paraId="5D8B0716" w14:textId="77777777" w:rsidR="004E32ED" w:rsidRDefault="004E32ED" w:rsidP="00E34AD0">
            <w:pPr>
              <w:ind w:left="360"/>
              <w:jc w:val="both"/>
            </w:pPr>
          </w:p>
          <w:p w14:paraId="399BC19E" w14:textId="270DDD83" w:rsidR="00A30BFC" w:rsidRDefault="003676B8" w:rsidP="00E34AD0">
            <w:pPr>
              <w:ind w:left="360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62E2828" wp14:editId="169D2E82">
                      <wp:simplePos x="0" y="0"/>
                      <wp:positionH relativeFrom="column">
                        <wp:posOffset>5805805</wp:posOffset>
                      </wp:positionH>
                      <wp:positionV relativeFrom="paragraph">
                        <wp:posOffset>39370</wp:posOffset>
                      </wp:positionV>
                      <wp:extent cx="294005" cy="222885"/>
                      <wp:effectExtent l="10795" t="13970" r="9525" b="10795"/>
                      <wp:wrapNone/>
                      <wp:docPr id="1" name="AutoShape 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005" cy="22288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="http://schemas.openxmlformats.org/draw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AutoShape 198" style="position:absolute;margin-left:457.15pt;margin-top:3.1pt;width:23.15pt;height:17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" w14:anchorId="42871540"/>
                  </w:pict>
                </mc:Fallback>
              </mc:AlternateContent>
            </w:r>
            <w:r w:rsidR="004E32ED">
              <w:t>Avalado por los Gestores Editoriales</w:t>
            </w:r>
            <w:r w:rsidR="00A30BFC" w:rsidRPr="00A30BFC">
              <w:t xml:space="preserve">     </w:t>
            </w:r>
          </w:p>
          <w:p w14:paraId="275F9015" w14:textId="77777777" w:rsidR="004E32ED" w:rsidRDefault="004E32ED" w:rsidP="00E34AD0">
            <w:pPr>
              <w:ind w:left="360"/>
              <w:jc w:val="both"/>
            </w:pPr>
          </w:p>
          <w:p w14:paraId="18274CA0" w14:textId="77777777" w:rsidR="004E32ED" w:rsidRPr="00A30BFC" w:rsidRDefault="004E32ED" w:rsidP="00E34AD0">
            <w:pPr>
              <w:ind w:left="360"/>
              <w:jc w:val="both"/>
            </w:pPr>
          </w:p>
        </w:tc>
      </w:tr>
      <w:tr w:rsidR="00D66F11" w:rsidRPr="00A30BFC" w14:paraId="18857FA6" w14:textId="77777777" w:rsidTr="00D66F11">
        <w:trPr>
          <w:trHeight w:val="819"/>
        </w:trPr>
        <w:tc>
          <w:tcPr>
            <w:tcW w:w="1012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671D240" w14:textId="77777777" w:rsidR="00D66F11" w:rsidRPr="00A30BFC" w:rsidRDefault="00D66F11" w:rsidP="00D66F11">
            <w:pPr>
              <w:pStyle w:val="Contenidodelatabla"/>
              <w:jc w:val="both"/>
            </w:pPr>
            <w:r w:rsidRPr="00A30BFC">
              <w:t>Observaciones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279BA13E" w14:textId="77777777" w:rsidR="00D66F11" w:rsidRPr="00A30BFC" w:rsidRDefault="00D66F11" w:rsidP="00D66F11">
            <w:pPr>
              <w:pStyle w:val="Contenidodelatabla"/>
              <w:jc w:val="both"/>
            </w:pPr>
          </w:p>
        </w:tc>
      </w:tr>
      <w:tr w:rsidR="00D66F11" w:rsidRPr="00A30BFC" w14:paraId="3AD294D3" w14:textId="77777777" w:rsidTr="00D66F11">
        <w:trPr>
          <w:trHeight w:val="819"/>
        </w:trPr>
        <w:tc>
          <w:tcPr>
            <w:tcW w:w="1012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47EB8A7" w14:textId="77777777" w:rsidR="00D66F11" w:rsidRPr="00A30BFC" w:rsidRDefault="00D66F11" w:rsidP="00D66F11">
            <w:pPr>
              <w:pStyle w:val="Contenidodelatabla"/>
              <w:jc w:val="both"/>
            </w:pPr>
          </w:p>
          <w:p w14:paraId="1C7EC519" w14:textId="77777777" w:rsidR="00D66F11" w:rsidRPr="00A30BFC" w:rsidRDefault="00D66F11" w:rsidP="00D66F11">
            <w:pPr>
              <w:pStyle w:val="Contenidodelatabla"/>
              <w:jc w:val="both"/>
            </w:pPr>
            <w:r w:rsidRPr="00A30BFC">
              <w:t>Entregado por:</w:t>
            </w:r>
            <w:r w:rsidR="005077A0">
              <w:t xml:space="preserve"> </w:t>
            </w:r>
            <w:r w:rsidRPr="00A30BFC">
              <w:t>_______________________________</w:t>
            </w:r>
          </w:p>
          <w:p w14:paraId="465C0F2C" w14:textId="77777777" w:rsidR="00D66F11" w:rsidRPr="00A30BFC" w:rsidRDefault="00D66F11" w:rsidP="00D66F11">
            <w:pPr>
              <w:pStyle w:val="Contenidodelatabla"/>
              <w:jc w:val="both"/>
            </w:pPr>
            <w:r w:rsidRPr="00A30BFC">
              <w:t xml:space="preserve">          </w:t>
            </w:r>
          </w:p>
          <w:p w14:paraId="54BEE293" w14:textId="77777777" w:rsidR="00D66F11" w:rsidRPr="00A30BFC" w:rsidRDefault="00D66F11" w:rsidP="00D66F11">
            <w:pPr>
              <w:pStyle w:val="Contenidodelatabla"/>
              <w:jc w:val="both"/>
            </w:pPr>
            <w:r w:rsidRPr="00A30BFC">
              <w:t>Recibido por:</w:t>
            </w:r>
            <w:r w:rsidR="005077A0">
              <w:t xml:space="preserve"> </w:t>
            </w:r>
            <w:r w:rsidRPr="00A30BFC">
              <w:t>________________________________                        Fecha:</w:t>
            </w:r>
            <w:r w:rsidR="005077A0">
              <w:t xml:space="preserve"> </w:t>
            </w:r>
            <w:r w:rsidRPr="00A30BFC">
              <w:t>______________________</w:t>
            </w:r>
          </w:p>
          <w:p w14:paraId="3A070834" w14:textId="77777777" w:rsidR="00D66F11" w:rsidRPr="00A30BFC" w:rsidRDefault="00D66F11" w:rsidP="00D66F11">
            <w:pPr>
              <w:pStyle w:val="Contenidodelatabla"/>
              <w:jc w:val="both"/>
            </w:pPr>
          </w:p>
        </w:tc>
      </w:tr>
    </w:tbl>
    <w:p w14:paraId="3BA425A4" w14:textId="77777777" w:rsidR="00FF5736" w:rsidRPr="00A30BFC" w:rsidRDefault="00FF5736" w:rsidP="00A30BFC">
      <w:pPr>
        <w:spacing w:line="360" w:lineRule="auto"/>
      </w:pPr>
    </w:p>
    <w:sectPr w:rsidR="00FF5736" w:rsidRPr="00A30BFC" w:rsidSect="001E39D3">
      <w:headerReference w:type="default" r:id="rId11"/>
      <w:footerReference w:type="default" r:id="rId12"/>
      <w:type w:val="continuous"/>
      <w:pgSz w:w="12240" w:h="15840"/>
      <w:pgMar w:top="510" w:right="1134" w:bottom="39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821407" w14:textId="77777777" w:rsidR="0037467F" w:rsidRDefault="0037467F" w:rsidP="00CE680B">
      <w:r>
        <w:separator/>
      </w:r>
    </w:p>
  </w:endnote>
  <w:endnote w:type="continuationSeparator" w:id="0">
    <w:p w14:paraId="4E9B9BF5" w14:textId="77777777" w:rsidR="0037467F" w:rsidRDefault="0037467F" w:rsidP="00CE6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1655"/>
      <w:gridCol w:w="1951"/>
      <w:gridCol w:w="1681"/>
      <w:gridCol w:w="1541"/>
      <w:gridCol w:w="1821"/>
      <w:gridCol w:w="1323"/>
    </w:tblGrid>
    <w:tr w:rsidR="00253D10" w:rsidRPr="00CB20F3" w14:paraId="41AD098B" w14:textId="77777777" w:rsidTr="00CB20F3">
      <w:trPr>
        <w:trHeight w:val="269"/>
      </w:trPr>
      <w:tc>
        <w:tcPr>
          <w:tcW w:w="1676" w:type="dxa"/>
        </w:tcPr>
        <w:p w14:paraId="2AA51484" w14:textId="77777777" w:rsidR="00CB20F3" w:rsidRPr="00CB20F3" w:rsidRDefault="00CB20F3">
          <w:pPr>
            <w:pStyle w:val="Piedepgina"/>
            <w:rPr>
              <w:rFonts w:cs="Times New Roman"/>
              <w:sz w:val="16"/>
              <w:szCs w:val="16"/>
              <w:lang w:val="es-PA"/>
            </w:rPr>
          </w:pPr>
        </w:p>
      </w:tc>
      <w:tc>
        <w:tcPr>
          <w:tcW w:w="1976" w:type="dxa"/>
        </w:tcPr>
        <w:p w14:paraId="1A10D217" w14:textId="77777777" w:rsidR="00CB20F3" w:rsidRPr="00CB20F3" w:rsidRDefault="00CB20F3">
          <w:pPr>
            <w:pStyle w:val="Piedepgina"/>
            <w:rPr>
              <w:rFonts w:cs="Times New Roman"/>
              <w:sz w:val="16"/>
              <w:szCs w:val="16"/>
              <w:lang w:val="es-PA"/>
            </w:rPr>
          </w:pPr>
        </w:p>
      </w:tc>
      <w:tc>
        <w:tcPr>
          <w:tcW w:w="1701" w:type="dxa"/>
        </w:tcPr>
        <w:p w14:paraId="1258706F" w14:textId="77777777" w:rsidR="00CB20F3" w:rsidRPr="00CB20F3" w:rsidRDefault="00CB20F3">
          <w:pPr>
            <w:pStyle w:val="Piedepgina"/>
            <w:rPr>
              <w:rFonts w:cs="Times New Roman"/>
              <w:sz w:val="16"/>
              <w:szCs w:val="16"/>
              <w:lang w:val="es-PA"/>
            </w:rPr>
          </w:pPr>
        </w:p>
      </w:tc>
      <w:tc>
        <w:tcPr>
          <w:tcW w:w="1559" w:type="dxa"/>
        </w:tcPr>
        <w:p w14:paraId="65DE0F04" w14:textId="77777777" w:rsidR="00CB20F3" w:rsidRPr="00CB20F3" w:rsidRDefault="00CB20F3">
          <w:pPr>
            <w:pStyle w:val="Piedepgina"/>
            <w:rPr>
              <w:rFonts w:cs="Times New Roman"/>
              <w:sz w:val="16"/>
              <w:szCs w:val="16"/>
              <w:lang w:val="es-PA"/>
            </w:rPr>
          </w:pPr>
        </w:p>
      </w:tc>
      <w:tc>
        <w:tcPr>
          <w:tcW w:w="1843" w:type="dxa"/>
        </w:tcPr>
        <w:p w14:paraId="12F2EB3E" w14:textId="77777777" w:rsidR="00CB20F3" w:rsidRPr="00CB20F3" w:rsidRDefault="00CB20F3">
          <w:pPr>
            <w:pStyle w:val="Piedepgina"/>
            <w:rPr>
              <w:rFonts w:cs="Times New Roman"/>
              <w:sz w:val="16"/>
              <w:szCs w:val="16"/>
              <w:lang w:val="es-PA"/>
            </w:rPr>
          </w:pPr>
        </w:p>
      </w:tc>
      <w:tc>
        <w:tcPr>
          <w:tcW w:w="1338" w:type="dxa"/>
        </w:tcPr>
        <w:p w14:paraId="0C375463" w14:textId="77777777" w:rsidR="00CB20F3" w:rsidRPr="00CB20F3" w:rsidRDefault="00CB20F3">
          <w:pPr>
            <w:pStyle w:val="Piedepgina"/>
            <w:rPr>
              <w:rFonts w:cs="Times New Roman"/>
              <w:sz w:val="16"/>
              <w:szCs w:val="16"/>
              <w:lang w:val="es-PA"/>
            </w:rPr>
          </w:pPr>
        </w:p>
      </w:tc>
    </w:tr>
  </w:tbl>
  <w:p w14:paraId="26540073" w14:textId="77777777" w:rsidR="00F63238" w:rsidRDefault="00F6323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4276A9" w14:textId="77777777" w:rsidR="0037467F" w:rsidRDefault="0037467F" w:rsidP="00CE680B">
      <w:r>
        <w:separator/>
      </w:r>
    </w:p>
  </w:footnote>
  <w:footnote w:type="continuationSeparator" w:id="0">
    <w:p w14:paraId="0B11786E" w14:textId="77777777" w:rsidR="0037467F" w:rsidRDefault="0037467F" w:rsidP="00CE68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3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271"/>
      <w:gridCol w:w="4961"/>
      <w:gridCol w:w="1560"/>
      <w:gridCol w:w="2243"/>
    </w:tblGrid>
    <w:tr w:rsidR="0036066A" w14:paraId="6C63EF66" w14:textId="77777777" w:rsidTr="004F0F92">
      <w:trPr>
        <w:trHeight w:val="416"/>
        <w:jc w:val="center"/>
      </w:trPr>
      <w:tc>
        <w:tcPr>
          <w:tcW w:w="1271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5C6481F" w14:textId="26A1B482" w:rsidR="0036066A" w:rsidRDefault="0036066A" w:rsidP="0036066A">
          <w:pPr>
            <w:jc w:val="center"/>
            <w:rPr>
              <w:rFonts w:ascii="Arial" w:eastAsia="Calibri" w:hAnsi="Arial" w:cs="Arial"/>
              <w:b/>
              <w:kern w:val="0"/>
              <w:sz w:val="22"/>
              <w:szCs w:val="22"/>
              <w:lang w:val="es-ES_tradnl" w:eastAsia="es-CO" w:bidi="ar-SA"/>
            </w:rPr>
          </w:pPr>
          <w:r>
            <w:rPr>
              <w:rFonts w:ascii="Arial" w:hAnsi="Arial" w:cs="Arial"/>
              <w:noProof/>
            </w:rPr>
            <w:drawing>
              <wp:anchor distT="0" distB="0" distL="114300" distR="114300" simplePos="0" relativeHeight="251658240" behindDoc="0" locked="0" layoutInCell="1" allowOverlap="1" wp14:anchorId="7D501F1B" wp14:editId="26B48DBB">
                <wp:simplePos x="0" y="0"/>
                <wp:positionH relativeFrom="column">
                  <wp:posOffset>-39370</wp:posOffset>
                </wp:positionH>
                <wp:positionV relativeFrom="paragraph">
                  <wp:posOffset>-25400</wp:posOffset>
                </wp:positionV>
                <wp:extent cx="729615" cy="729615"/>
                <wp:effectExtent l="0" t="0" r="0" b="0"/>
                <wp:wrapNone/>
                <wp:docPr id="1147521416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9615" cy="729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96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2C983BD" w14:textId="1FDCAFE1" w:rsidR="0036066A" w:rsidRDefault="00B54C8F" w:rsidP="0036066A">
          <w:pPr>
            <w:jc w:val="center"/>
            <w:rPr>
              <w:rFonts w:ascii="Arial" w:hAnsi="Arial" w:cs="Arial"/>
              <w:b/>
            </w:rPr>
          </w:pPr>
          <w:r w:rsidRPr="00B54C8F">
            <w:rPr>
              <w:rFonts w:ascii="Arial" w:hAnsi="Arial" w:cs="Arial"/>
              <w:b/>
            </w:rPr>
            <w:t>FUERZA AEROESPACIAL COLOMBIANA</w:t>
          </w:r>
        </w:p>
      </w:tc>
      <w:tc>
        <w:tcPr>
          <w:tcW w:w="156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7CF9F29" w14:textId="77777777" w:rsidR="0036066A" w:rsidRDefault="0036066A" w:rsidP="004F0F92">
          <w:pPr>
            <w:ind w:left="-107" w:right="-102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Código:</w:t>
          </w:r>
        </w:p>
      </w:tc>
      <w:tc>
        <w:tcPr>
          <w:tcW w:w="22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319B5E5" w14:textId="23B34288" w:rsidR="0036066A" w:rsidRDefault="004F0F92" w:rsidP="004F0F92">
          <w:pPr>
            <w:ind w:left="-107" w:right="-134"/>
            <w:jc w:val="center"/>
            <w:rPr>
              <w:rFonts w:ascii="Arial" w:hAnsi="Arial" w:cs="Arial"/>
              <w:b/>
            </w:rPr>
          </w:pPr>
          <w:r w:rsidRPr="004F0F92">
            <w:rPr>
              <w:rFonts w:ascii="Arial" w:hAnsi="Arial" w:cs="Arial"/>
              <w:b/>
            </w:rPr>
            <w:t>GH-JEAES-FR-688</w:t>
          </w:r>
        </w:p>
      </w:tc>
    </w:tr>
    <w:tr w:rsidR="0036066A" w14:paraId="49E96B67" w14:textId="77777777" w:rsidTr="004F0F92">
      <w:trPr>
        <w:trHeight w:val="368"/>
        <w:jc w:val="center"/>
      </w:trPr>
      <w:tc>
        <w:tcPr>
          <w:tcW w:w="1271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0E41AC2" w14:textId="77777777" w:rsidR="0036066A" w:rsidRDefault="0036066A" w:rsidP="0036066A">
          <w:pPr>
            <w:rPr>
              <w:rFonts w:ascii="Arial" w:hAnsi="Arial" w:cs="Arial"/>
              <w:b/>
              <w:sz w:val="22"/>
              <w:szCs w:val="22"/>
              <w:lang w:val="es-ES_tradnl"/>
            </w:rPr>
          </w:pPr>
        </w:p>
      </w:tc>
      <w:tc>
        <w:tcPr>
          <w:tcW w:w="4961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9E3644F" w14:textId="2F627728" w:rsidR="0036066A" w:rsidRDefault="0036066A" w:rsidP="0036066A">
          <w:pPr>
            <w:jc w:val="center"/>
            <w:rPr>
              <w:rFonts w:ascii="Arial" w:hAnsi="Arial" w:cs="Arial"/>
              <w:b/>
              <w:sz w:val="22"/>
              <w:szCs w:val="22"/>
              <w:lang w:val="es-ES_tradnl"/>
            </w:rPr>
          </w:pPr>
          <w:r>
            <w:rPr>
              <w:rFonts w:ascii="Arial" w:hAnsi="Arial" w:cs="Arial"/>
              <w:b/>
            </w:rPr>
            <w:t>FORMATO IES-SOLICITUD DE PUBLICACIÓN</w:t>
          </w:r>
        </w:p>
      </w:tc>
      <w:tc>
        <w:tcPr>
          <w:tcW w:w="156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38C10C1" w14:textId="77777777" w:rsidR="0036066A" w:rsidRDefault="0036066A" w:rsidP="004F0F92">
          <w:pPr>
            <w:ind w:left="-107" w:right="-102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Versión </w:t>
          </w:r>
          <w:proofErr w:type="spellStart"/>
          <w:r>
            <w:rPr>
              <w:rFonts w:ascii="Arial" w:hAnsi="Arial" w:cs="Arial"/>
              <w:b/>
            </w:rPr>
            <w:t>N°</w:t>
          </w:r>
          <w:proofErr w:type="spellEnd"/>
          <w:r>
            <w:rPr>
              <w:rFonts w:ascii="Arial" w:hAnsi="Arial" w:cs="Arial"/>
              <w:b/>
            </w:rPr>
            <w:t>:</w:t>
          </w:r>
        </w:p>
      </w:tc>
      <w:tc>
        <w:tcPr>
          <w:tcW w:w="22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F6B7EBA" w14:textId="65E120E3" w:rsidR="0036066A" w:rsidRDefault="004F0F92" w:rsidP="004F0F92">
          <w:pPr>
            <w:ind w:left="-107" w:right="-134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0</w:t>
          </w:r>
          <w:r w:rsidR="00B54C8F">
            <w:rPr>
              <w:rFonts w:ascii="Arial" w:hAnsi="Arial" w:cs="Arial"/>
              <w:b/>
            </w:rPr>
            <w:t>3</w:t>
          </w:r>
        </w:p>
      </w:tc>
    </w:tr>
    <w:tr w:rsidR="0036066A" w14:paraId="03CE3D32" w14:textId="77777777" w:rsidTr="004F0F92">
      <w:trPr>
        <w:trHeight w:val="367"/>
        <w:jc w:val="center"/>
      </w:trPr>
      <w:tc>
        <w:tcPr>
          <w:tcW w:w="1271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ACA3359" w14:textId="77777777" w:rsidR="0036066A" w:rsidRDefault="0036066A" w:rsidP="0036066A">
          <w:pPr>
            <w:rPr>
              <w:rFonts w:ascii="Arial" w:hAnsi="Arial" w:cs="Arial"/>
              <w:b/>
              <w:sz w:val="22"/>
              <w:szCs w:val="22"/>
              <w:lang w:val="es-ES_tradnl"/>
            </w:rPr>
          </w:pPr>
        </w:p>
      </w:tc>
      <w:tc>
        <w:tcPr>
          <w:tcW w:w="4961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A20AA82" w14:textId="77777777" w:rsidR="0036066A" w:rsidRDefault="0036066A" w:rsidP="0036066A">
          <w:pPr>
            <w:rPr>
              <w:rFonts w:ascii="Arial" w:hAnsi="Arial" w:cs="Arial"/>
              <w:b/>
              <w:sz w:val="22"/>
              <w:szCs w:val="22"/>
              <w:lang w:val="es-ES_tradnl"/>
            </w:rPr>
          </w:pPr>
        </w:p>
      </w:tc>
      <w:tc>
        <w:tcPr>
          <w:tcW w:w="156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23A1A83" w14:textId="77777777" w:rsidR="0036066A" w:rsidRDefault="0036066A" w:rsidP="004F0F92">
          <w:pPr>
            <w:ind w:left="-107" w:right="-102"/>
            <w:rPr>
              <w:rFonts w:ascii="Arial" w:hAnsi="Arial" w:cs="Arial"/>
              <w:b/>
              <w:sz w:val="22"/>
              <w:szCs w:val="22"/>
              <w:lang w:val="es-ES_tradnl"/>
            </w:rPr>
          </w:pPr>
          <w:r>
            <w:rPr>
              <w:rFonts w:ascii="Arial" w:hAnsi="Arial" w:cs="Arial"/>
              <w:b/>
            </w:rPr>
            <w:t>Vigencia:</w:t>
          </w:r>
        </w:p>
      </w:tc>
      <w:tc>
        <w:tcPr>
          <w:tcW w:w="22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A17F2E5" w14:textId="188F1F5C" w:rsidR="0036066A" w:rsidRDefault="00B54C8F" w:rsidP="004F0F92">
          <w:pPr>
            <w:ind w:left="-107" w:right="-134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20-11</w:t>
          </w:r>
          <w:r w:rsidR="004D25C2">
            <w:rPr>
              <w:rFonts w:ascii="Arial" w:hAnsi="Arial" w:cs="Arial"/>
              <w:b/>
            </w:rPr>
            <w:t>-2024</w:t>
          </w:r>
        </w:p>
      </w:tc>
    </w:tr>
  </w:tbl>
  <w:p w14:paraId="4C439EA2" w14:textId="77777777" w:rsidR="00F63238" w:rsidRPr="00F048D8" w:rsidRDefault="00F63238">
    <w:pPr>
      <w:pStyle w:val="Encabezado"/>
      <w:rPr>
        <w:lang w:val="es-P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7509A"/>
    <w:multiLevelType w:val="hybridMultilevel"/>
    <w:tmpl w:val="92A40A3E"/>
    <w:lvl w:ilvl="0" w:tplc="1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D4A7A54"/>
    <w:multiLevelType w:val="hybridMultilevel"/>
    <w:tmpl w:val="58CCEC6C"/>
    <w:lvl w:ilvl="0" w:tplc="180A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MDY2M7IwMjW0MDFS0lEKTi0uzszPAykwrAUA72i0xCwAAAA="/>
  </w:docVars>
  <w:rsids>
    <w:rsidRoot w:val="00A076A3"/>
    <w:rsid w:val="00004132"/>
    <w:rsid w:val="00014C8E"/>
    <w:rsid w:val="000540E2"/>
    <w:rsid w:val="00083E23"/>
    <w:rsid w:val="00085C21"/>
    <w:rsid w:val="000A6A57"/>
    <w:rsid w:val="000B1B88"/>
    <w:rsid w:val="000B1F07"/>
    <w:rsid w:val="000B7E36"/>
    <w:rsid w:val="000C07D0"/>
    <w:rsid w:val="000C6757"/>
    <w:rsid w:val="0010548F"/>
    <w:rsid w:val="001155C3"/>
    <w:rsid w:val="00117144"/>
    <w:rsid w:val="00141582"/>
    <w:rsid w:val="001619AF"/>
    <w:rsid w:val="00170814"/>
    <w:rsid w:val="00181E64"/>
    <w:rsid w:val="0018545A"/>
    <w:rsid w:val="001962A2"/>
    <w:rsid w:val="001A5DA5"/>
    <w:rsid w:val="001B1D81"/>
    <w:rsid w:val="001C682B"/>
    <w:rsid w:val="001E39D3"/>
    <w:rsid w:val="00221BDA"/>
    <w:rsid w:val="00253D10"/>
    <w:rsid w:val="002944DA"/>
    <w:rsid w:val="002B10CC"/>
    <w:rsid w:val="002F46B0"/>
    <w:rsid w:val="002F6989"/>
    <w:rsid w:val="00310AEA"/>
    <w:rsid w:val="00311445"/>
    <w:rsid w:val="00311BC0"/>
    <w:rsid w:val="00327BAD"/>
    <w:rsid w:val="003320DC"/>
    <w:rsid w:val="00334555"/>
    <w:rsid w:val="00352473"/>
    <w:rsid w:val="0036066A"/>
    <w:rsid w:val="003676B8"/>
    <w:rsid w:val="0037467F"/>
    <w:rsid w:val="003A1435"/>
    <w:rsid w:val="003E77C1"/>
    <w:rsid w:val="00421C8F"/>
    <w:rsid w:val="00430BE9"/>
    <w:rsid w:val="00450BE0"/>
    <w:rsid w:val="004527A4"/>
    <w:rsid w:val="00452C94"/>
    <w:rsid w:val="00460DF2"/>
    <w:rsid w:val="00462962"/>
    <w:rsid w:val="004C64E8"/>
    <w:rsid w:val="004D25C2"/>
    <w:rsid w:val="004E1984"/>
    <w:rsid w:val="004E32ED"/>
    <w:rsid w:val="004F0BAF"/>
    <w:rsid w:val="004F0F92"/>
    <w:rsid w:val="005077A0"/>
    <w:rsid w:val="00520989"/>
    <w:rsid w:val="00521052"/>
    <w:rsid w:val="005325B2"/>
    <w:rsid w:val="00540836"/>
    <w:rsid w:val="0055209F"/>
    <w:rsid w:val="0057206A"/>
    <w:rsid w:val="005809A3"/>
    <w:rsid w:val="0058361E"/>
    <w:rsid w:val="005E28D4"/>
    <w:rsid w:val="006043B9"/>
    <w:rsid w:val="00664FF6"/>
    <w:rsid w:val="006874A2"/>
    <w:rsid w:val="006A7211"/>
    <w:rsid w:val="006B4D20"/>
    <w:rsid w:val="006C425D"/>
    <w:rsid w:val="006D4F86"/>
    <w:rsid w:val="006F7CFA"/>
    <w:rsid w:val="007108F1"/>
    <w:rsid w:val="00730E60"/>
    <w:rsid w:val="0074293A"/>
    <w:rsid w:val="00781EBE"/>
    <w:rsid w:val="00795BD7"/>
    <w:rsid w:val="007B0022"/>
    <w:rsid w:val="007C188D"/>
    <w:rsid w:val="007C4AE9"/>
    <w:rsid w:val="007D5057"/>
    <w:rsid w:val="007E25B7"/>
    <w:rsid w:val="00803F39"/>
    <w:rsid w:val="00814000"/>
    <w:rsid w:val="00820EFA"/>
    <w:rsid w:val="008365B8"/>
    <w:rsid w:val="008416BD"/>
    <w:rsid w:val="008419DD"/>
    <w:rsid w:val="008663A8"/>
    <w:rsid w:val="00874C38"/>
    <w:rsid w:val="00875747"/>
    <w:rsid w:val="00895627"/>
    <w:rsid w:val="00896A9C"/>
    <w:rsid w:val="008B6821"/>
    <w:rsid w:val="008E0B1C"/>
    <w:rsid w:val="008E562F"/>
    <w:rsid w:val="008E6E32"/>
    <w:rsid w:val="008E7FAB"/>
    <w:rsid w:val="008F6B76"/>
    <w:rsid w:val="008F7D5B"/>
    <w:rsid w:val="00947AA2"/>
    <w:rsid w:val="00956D07"/>
    <w:rsid w:val="0099431A"/>
    <w:rsid w:val="009B1DE9"/>
    <w:rsid w:val="00A076A3"/>
    <w:rsid w:val="00A30BFC"/>
    <w:rsid w:val="00A623D9"/>
    <w:rsid w:val="00AA32A1"/>
    <w:rsid w:val="00AC78D1"/>
    <w:rsid w:val="00AD0FA0"/>
    <w:rsid w:val="00AD3FCF"/>
    <w:rsid w:val="00AF0698"/>
    <w:rsid w:val="00B13FD9"/>
    <w:rsid w:val="00B45ECE"/>
    <w:rsid w:val="00B54C8F"/>
    <w:rsid w:val="00B55415"/>
    <w:rsid w:val="00B86968"/>
    <w:rsid w:val="00BA7280"/>
    <w:rsid w:val="00BA7D80"/>
    <w:rsid w:val="00C4084D"/>
    <w:rsid w:val="00C4775D"/>
    <w:rsid w:val="00C51935"/>
    <w:rsid w:val="00CA16A3"/>
    <w:rsid w:val="00CA3819"/>
    <w:rsid w:val="00CA71ED"/>
    <w:rsid w:val="00CB20F3"/>
    <w:rsid w:val="00CC4E78"/>
    <w:rsid w:val="00CE061C"/>
    <w:rsid w:val="00CE680B"/>
    <w:rsid w:val="00D04D38"/>
    <w:rsid w:val="00D1218F"/>
    <w:rsid w:val="00D14AF4"/>
    <w:rsid w:val="00D531FD"/>
    <w:rsid w:val="00D66F11"/>
    <w:rsid w:val="00D674AF"/>
    <w:rsid w:val="00D67924"/>
    <w:rsid w:val="00D7051B"/>
    <w:rsid w:val="00D91902"/>
    <w:rsid w:val="00D947D9"/>
    <w:rsid w:val="00D96DB6"/>
    <w:rsid w:val="00DB031D"/>
    <w:rsid w:val="00DB29D1"/>
    <w:rsid w:val="00DB6B6C"/>
    <w:rsid w:val="00DC2FAB"/>
    <w:rsid w:val="00DD6B7F"/>
    <w:rsid w:val="00DE785A"/>
    <w:rsid w:val="00E063E8"/>
    <w:rsid w:val="00E06B16"/>
    <w:rsid w:val="00E06FAF"/>
    <w:rsid w:val="00E340DD"/>
    <w:rsid w:val="00E34AD0"/>
    <w:rsid w:val="00E4198F"/>
    <w:rsid w:val="00E90CAD"/>
    <w:rsid w:val="00EA29D1"/>
    <w:rsid w:val="00EA55D7"/>
    <w:rsid w:val="00EA5D17"/>
    <w:rsid w:val="00EC06B2"/>
    <w:rsid w:val="00EC0DBA"/>
    <w:rsid w:val="00ED2CA8"/>
    <w:rsid w:val="00F048D8"/>
    <w:rsid w:val="00F2314D"/>
    <w:rsid w:val="00F27C4A"/>
    <w:rsid w:val="00F34D22"/>
    <w:rsid w:val="00F5324E"/>
    <w:rsid w:val="00F545E8"/>
    <w:rsid w:val="00F62D95"/>
    <w:rsid w:val="00F63238"/>
    <w:rsid w:val="00F65FA3"/>
    <w:rsid w:val="00F76829"/>
    <w:rsid w:val="00FB77C6"/>
    <w:rsid w:val="00FF5736"/>
    <w:rsid w:val="00FF7A0E"/>
    <w:rsid w:val="1439695A"/>
    <w:rsid w:val="1C884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oNotEmbedSmartTags/>
  <w:decimalSymbol w:val=","/>
  <w:listSeparator w:val=";"/>
  <w14:docId w14:val="369906AD"/>
  <w15:chartTrackingRefBased/>
  <w15:docId w15:val="{01192073-C3CC-422A-B876-DF1FEB8AF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val="es-PA" w:eastAsia="hi-IN" w:bidi="hi-I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1z0">
    <w:name w:val="WW8Num1z0"/>
    <w:rPr>
      <w:rFonts w:ascii="Symbol" w:hAnsi="Symbol" w:cs="OpenSymbol"/>
    </w:rPr>
  </w:style>
  <w:style w:type="character" w:customStyle="1" w:styleId="Fuentedeprrafopredeter1">
    <w:name w:val="Fuente de párrafo predeter.1"/>
  </w:style>
  <w:style w:type="character" w:customStyle="1" w:styleId="Vietas">
    <w:name w:val="Viñetas"/>
    <w:rPr>
      <w:rFonts w:ascii="OpenSymbol" w:eastAsia="OpenSymbol" w:hAnsi="OpenSymbol" w:cs="OpenSymbol"/>
    </w:rPr>
  </w:style>
  <w:style w:type="character" w:styleId="Hipervnculo">
    <w:name w:val="Hyperlink"/>
    <w:rPr>
      <w:color w:val="000080"/>
      <w:u w:val="single"/>
    </w:rPr>
  </w:style>
  <w:style w:type="paragraph" w:customStyle="1" w:styleId="Encabezado2">
    <w:name w:val="Encabezado2"/>
    <w:basedOn w:val="Normal"/>
    <w:next w:val="Textoindependiente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paragraph" w:styleId="Lista">
    <w:name w:val="List"/>
    <w:basedOn w:val="Textoindependiente"/>
  </w:style>
  <w:style w:type="paragraph" w:customStyle="1" w:styleId="Etiqueta">
    <w:name w:val="Etiqueta"/>
    <w:basedOn w:val="Normal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Contenidodelatabla">
    <w:name w:val="Contenido de la tabla"/>
    <w:basedOn w:val="Normal"/>
    <w:pPr>
      <w:suppressLineNumbers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paragraph" w:styleId="Encabezado">
    <w:name w:val="header"/>
    <w:basedOn w:val="Normal"/>
    <w:link w:val="EncabezadoCar"/>
    <w:uiPriority w:val="99"/>
    <w:unhideWhenUsed/>
    <w:rsid w:val="00CE680B"/>
    <w:pPr>
      <w:tabs>
        <w:tab w:val="center" w:pos="4419"/>
        <w:tab w:val="right" w:pos="8838"/>
      </w:tabs>
    </w:pPr>
    <w:rPr>
      <w:szCs w:val="21"/>
      <w:lang w:val="x-none"/>
    </w:rPr>
  </w:style>
  <w:style w:type="character" w:customStyle="1" w:styleId="EncabezadoCar">
    <w:name w:val="Encabezado Car"/>
    <w:link w:val="Encabezado"/>
    <w:uiPriority w:val="99"/>
    <w:rsid w:val="00CE680B"/>
    <w:rPr>
      <w:rFonts w:eastAsia="SimSun" w:cs="Mangal"/>
      <w:kern w:val="1"/>
      <w:sz w:val="24"/>
      <w:szCs w:val="21"/>
      <w:lang w:eastAsia="hi-IN" w:bidi="hi-IN"/>
    </w:rPr>
  </w:style>
  <w:style w:type="paragraph" w:styleId="Piedepgina">
    <w:name w:val="footer"/>
    <w:basedOn w:val="Normal"/>
    <w:link w:val="PiedepginaCar"/>
    <w:uiPriority w:val="99"/>
    <w:unhideWhenUsed/>
    <w:rsid w:val="00CE680B"/>
    <w:pPr>
      <w:tabs>
        <w:tab w:val="center" w:pos="4419"/>
        <w:tab w:val="right" w:pos="8838"/>
      </w:tabs>
    </w:pPr>
    <w:rPr>
      <w:szCs w:val="21"/>
      <w:lang w:val="x-none"/>
    </w:rPr>
  </w:style>
  <w:style w:type="character" w:customStyle="1" w:styleId="PiedepginaCar">
    <w:name w:val="Pie de página Car"/>
    <w:link w:val="Piedepgina"/>
    <w:uiPriority w:val="99"/>
    <w:rsid w:val="00CE680B"/>
    <w:rPr>
      <w:rFonts w:eastAsia="SimSun" w:cs="Mangal"/>
      <w:kern w:val="1"/>
      <w:sz w:val="24"/>
      <w:szCs w:val="21"/>
      <w:lang w:eastAsia="hi-IN" w:bidi="hi-IN"/>
    </w:rPr>
  </w:style>
  <w:style w:type="paragraph" w:styleId="Prrafodelista">
    <w:name w:val="List Paragraph"/>
    <w:basedOn w:val="Normal"/>
    <w:uiPriority w:val="34"/>
    <w:qFormat/>
    <w:rsid w:val="00730E60"/>
    <w:pPr>
      <w:widowControl/>
      <w:ind w:left="720"/>
      <w:contextualSpacing/>
    </w:pPr>
    <w:rPr>
      <w:rFonts w:eastAsia="Times New Roman" w:cs="Times New Roman"/>
      <w:kern w:val="0"/>
      <w:lang w:val="es-ES" w:eastAsia="ar-SA" w:bidi="ar-SA"/>
    </w:rPr>
  </w:style>
  <w:style w:type="table" w:styleId="Tablaconcuadrcula">
    <w:name w:val="Table Grid"/>
    <w:basedOn w:val="Tablanormal"/>
    <w:uiPriority w:val="59"/>
    <w:rsid w:val="00CC4E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uiPriority w:val="99"/>
    <w:semiHidden/>
    <w:unhideWhenUsed/>
    <w:rsid w:val="00F5324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5324E"/>
    <w:rPr>
      <w:sz w:val="20"/>
      <w:szCs w:val="18"/>
    </w:rPr>
  </w:style>
  <w:style w:type="character" w:customStyle="1" w:styleId="TextocomentarioCar">
    <w:name w:val="Texto comentario Car"/>
    <w:link w:val="Textocomentario"/>
    <w:uiPriority w:val="99"/>
    <w:semiHidden/>
    <w:rsid w:val="00F5324E"/>
    <w:rPr>
      <w:rFonts w:eastAsia="SimSun" w:cs="Mangal"/>
      <w:kern w:val="1"/>
      <w:szCs w:val="18"/>
      <w:lang w:val="es-PA" w:eastAsia="hi-IN" w:bidi="hi-IN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5324E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F5324E"/>
    <w:rPr>
      <w:rFonts w:eastAsia="SimSun" w:cs="Mangal"/>
      <w:b/>
      <w:bCs/>
      <w:kern w:val="1"/>
      <w:szCs w:val="18"/>
      <w:lang w:val="es-PA" w:eastAsia="hi-IN" w:bidi="hi-IN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5324E"/>
    <w:rPr>
      <w:rFonts w:ascii="Tahoma" w:hAnsi="Tahoma"/>
      <w:sz w:val="16"/>
      <w:szCs w:val="14"/>
    </w:rPr>
  </w:style>
  <w:style w:type="character" w:customStyle="1" w:styleId="TextodegloboCar">
    <w:name w:val="Texto de globo Car"/>
    <w:link w:val="Textodeglobo"/>
    <w:uiPriority w:val="99"/>
    <w:semiHidden/>
    <w:rsid w:val="00F5324E"/>
    <w:rPr>
      <w:rFonts w:ascii="Tahoma" w:eastAsia="SimSun" w:hAnsi="Tahoma" w:cs="Mangal"/>
      <w:kern w:val="1"/>
      <w:sz w:val="16"/>
      <w:szCs w:val="14"/>
      <w:lang w:val="es-PA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107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4EAB0640C372A43BBF56F2B0CAF4751" ma:contentTypeVersion="15" ma:contentTypeDescription="Crear nuevo documento." ma:contentTypeScope="" ma:versionID="2a9b264ca49afaed90e39e1739ba3036">
  <xsd:schema xmlns:xsd="http://www.w3.org/2001/XMLSchema" xmlns:xs="http://www.w3.org/2001/XMLSchema" xmlns:p="http://schemas.microsoft.com/office/2006/metadata/properties" xmlns:ns2="7a154ab5-24ef-4072-bfa1-6307d5577df4" xmlns:ns3="43095e80-f4eb-467c-9d2b-9f77f8f7b2b5" targetNamespace="http://schemas.microsoft.com/office/2006/metadata/properties" ma:root="true" ma:fieldsID="ee7c345f20bb1c6ecf38ce76ff03940a" ns2:_="" ns3:_="">
    <xsd:import namespace="7a154ab5-24ef-4072-bfa1-6307d5577df4"/>
    <xsd:import namespace="43095e80-f4eb-467c-9d2b-9f77f8f7b2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Cantida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154ab5-24ef-4072-bfa1-6307d5577d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Etiquetas de imagen" ma:readOnly="false" ma:fieldId="{5cf76f15-5ced-4ddc-b409-7134ff3c332f}" ma:taxonomyMulti="true" ma:sspId="bde6177a-f0d2-43d3-9791-6469b63e83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Cantidad" ma:index="22" nillable="true" ma:displayName="Cantidad" ma:format="Dropdown" ma:internalName="Cantidad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95e80-f4eb-467c-9d2b-9f77f8f7b2b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698e4bd2-4402-4ebc-afbf-ff2df6355d7a}" ma:internalName="TaxCatchAll" ma:showField="CatchAllData" ma:web="43095e80-f4eb-467c-9d2b-9f77f8f7b2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a154ab5-24ef-4072-bfa1-6307d5577df4">
      <Terms xmlns="http://schemas.microsoft.com/office/infopath/2007/PartnerControls"/>
    </lcf76f155ced4ddcb4097134ff3c332f>
    <TaxCatchAll xmlns="43095e80-f4eb-467c-9d2b-9f77f8f7b2b5" xsi:nil="true"/>
    <Cantidad xmlns="7a154ab5-24ef-4072-bfa1-6307d5577df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789DB7-8BB2-4A1F-BA67-D0F160500BE3}"/>
</file>

<file path=customXml/itemProps2.xml><?xml version="1.0" encoding="utf-8"?>
<ds:datastoreItem xmlns:ds="http://schemas.openxmlformats.org/officeDocument/2006/customXml" ds:itemID="{E30D8BEE-EFDD-4812-A9CC-32293AAC87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4A5AC2-0DDD-4251-9841-A03FFBD9B8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1507506-5B1A-4D3E-8BDE-FA42C75D5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67</Words>
  <Characters>3120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cp:lastModifiedBy>CT. MAGDA YOULIETH ECHEVERRIA DIAZ</cp:lastModifiedBy>
  <cp:revision>3</cp:revision>
  <cp:lastPrinted>2015-09-22T15:05:00Z</cp:lastPrinted>
  <dcterms:created xsi:type="dcterms:W3CDTF">2024-06-19T15:10:00Z</dcterms:created>
  <dcterms:modified xsi:type="dcterms:W3CDTF">2024-11-20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EAB0640C372A43BBF56F2B0CAF4751</vt:lpwstr>
  </property>
</Properties>
</file>